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53E5D" w14:textId="6E7E9F0A" w:rsidR="005B01EE" w:rsidRPr="00EE6DDE" w:rsidRDefault="005B01EE" w:rsidP="005B01EE">
      <w:pPr>
        <w:pStyle w:val="NormalWeb"/>
        <w:spacing w:before="0" w:beforeAutospacing="0" w:after="0" w:afterAutospacing="0"/>
        <w:rPr>
          <w:rFonts w:ascii="Calibri" w:hAnsi="Calibri" w:cs="Calibri"/>
          <w:sz w:val="28"/>
          <w:szCs w:val="28"/>
          <w:u w:val="single"/>
        </w:rPr>
      </w:pPr>
      <w:r w:rsidRPr="00EE6DDE">
        <w:rPr>
          <w:rFonts w:ascii="Calibri" w:hAnsi="Calibri" w:cs="Calibri"/>
          <w:b/>
          <w:bCs/>
          <w:sz w:val="28"/>
          <w:szCs w:val="28"/>
          <w:u w:val="single"/>
        </w:rPr>
        <w:t>Your favorite character?</w:t>
      </w:r>
    </w:p>
    <w:p w14:paraId="3B4640F0" w14:textId="267E2AB5" w:rsidR="005B01EE" w:rsidRDefault="005B01EE" w:rsidP="005B01EE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sz w:val="22"/>
          <w:szCs w:val="22"/>
        </w:rPr>
      </w:pPr>
    </w:p>
    <w:p w14:paraId="46FCE731" w14:textId="71D2478C" w:rsidR="006704BA" w:rsidRDefault="006704BA" w:rsidP="006704BA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5C568477" w14:textId="7E24B426" w:rsidR="00462BAB" w:rsidRDefault="00462BAB" w:rsidP="006704BA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61201DB9" w14:textId="28212F3B" w:rsidR="00462BAB" w:rsidRDefault="00462BAB" w:rsidP="006704BA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76F05BBD" w14:textId="7DFC66F4" w:rsidR="00462BAB" w:rsidRDefault="00462BAB" w:rsidP="006704BA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5706A43D" w14:textId="34D78CE8" w:rsidR="00462BAB" w:rsidRDefault="00462BAB" w:rsidP="006704BA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4C456477" w14:textId="77777777" w:rsidR="00462BAB" w:rsidRPr="00E401BD" w:rsidRDefault="00462BAB" w:rsidP="006704BA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784BFA31" w14:textId="77777777" w:rsidR="005B01EE" w:rsidRDefault="005B01EE" w:rsidP="005B01EE">
      <w:pPr>
        <w:pStyle w:val="NormalWeb"/>
        <w:spacing w:before="0" w:beforeAutospacing="0" w:after="0" w:afterAutospacing="0"/>
        <w:ind w:left="1440"/>
        <w:rPr>
          <w:rFonts w:ascii="Calibri" w:hAnsi="Calibri" w:cs="Calibri"/>
          <w:sz w:val="22"/>
          <w:szCs w:val="22"/>
        </w:rPr>
      </w:pPr>
    </w:p>
    <w:p w14:paraId="3CC68025" w14:textId="5A6E3B2C" w:rsidR="005B01EE" w:rsidRDefault="005B01EE" w:rsidP="005B01EE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8"/>
          <w:szCs w:val="28"/>
          <w:u w:val="single"/>
        </w:rPr>
      </w:pPr>
      <w:r w:rsidRPr="00EE6DDE">
        <w:rPr>
          <w:rFonts w:ascii="Calibri" w:hAnsi="Calibri" w:cs="Calibri"/>
          <w:b/>
          <w:bCs/>
          <w:sz w:val="28"/>
          <w:szCs w:val="28"/>
          <w:u w:val="single"/>
        </w:rPr>
        <w:t>Personal Introduction</w:t>
      </w:r>
    </w:p>
    <w:p w14:paraId="47261714" w14:textId="1B5036CF" w:rsidR="00E401BD" w:rsidRDefault="00E401BD" w:rsidP="005B01EE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8"/>
          <w:szCs w:val="28"/>
          <w:u w:val="single"/>
        </w:rPr>
      </w:pPr>
    </w:p>
    <w:p w14:paraId="72B18939" w14:textId="77777777" w:rsidR="006704BA" w:rsidRDefault="006704BA" w:rsidP="006704B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8"/>
          <w:szCs w:val="28"/>
          <w:u w:val="single"/>
        </w:rPr>
      </w:pPr>
      <w:r w:rsidRPr="00E401BD">
        <w:rPr>
          <w:rFonts w:ascii="Calibri" w:hAnsi="Calibri" w:cs="Calibri"/>
          <w:b/>
          <w:bCs/>
          <w:sz w:val="28"/>
          <w:szCs w:val="28"/>
          <w:u w:val="single"/>
        </w:rPr>
        <w:t>My Approach to My Characters:</w:t>
      </w:r>
    </w:p>
    <w:p w14:paraId="42B74887" w14:textId="656C12DD" w:rsidR="006704BA" w:rsidRDefault="006704BA" w:rsidP="005B01EE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  <w:sz w:val="22"/>
          <w:szCs w:val="22"/>
        </w:rPr>
      </w:pPr>
    </w:p>
    <w:p w14:paraId="76C42088" w14:textId="0B1BC092" w:rsidR="006704BA" w:rsidRPr="00D8298B" w:rsidRDefault="006704BA" w:rsidP="005B01EE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</w:rPr>
      </w:pPr>
      <w:r w:rsidRPr="00D8298B">
        <w:rPr>
          <w:rFonts w:ascii="Calibri" w:hAnsi="Calibri" w:cs="Calibri"/>
          <w:b/>
          <w:bCs/>
        </w:rPr>
        <w:t>NO</w:t>
      </w:r>
    </w:p>
    <w:p w14:paraId="20EF5A4A" w14:textId="2B0FC3AA" w:rsidR="00E401BD" w:rsidRDefault="00E401BD" w:rsidP="006704BA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2C1877D3" w14:textId="41B9A1BC" w:rsidR="00462BAB" w:rsidRDefault="00462BAB" w:rsidP="006704BA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097E7919" w14:textId="53F878B7" w:rsidR="00462BAB" w:rsidRDefault="00462BAB" w:rsidP="006704BA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7E3BED01" w14:textId="77777777" w:rsidR="00462BAB" w:rsidRPr="00D8298B" w:rsidRDefault="00462BAB" w:rsidP="006704BA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3734DF35" w14:textId="298C2D7D" w:rsidR="00E401BD" w:rsidRPr="00D8298B" w:rsidRDefault="006704BA" w:rsidP="005B01EE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</w:rPr>
      </w:pPr>
      <w:r w:rsidRPr="00D8298B">
        <w:rPr>
          <w:rFonts w:ascii="Calibri" w:hAnsi="Calibri" w:cs="Calibri"/>
          <w:b/>
          <w:bCs/>
        </w:rPr>
        <w:t>YES</w:t>
      </w:r>
    </w:p>
    <w:p w14:paraId="2C065868" w14:textId="16D229B3" w:rsidR="005B01EE" w:rsidRDefault="005B01EE" w:rsidP="006704BA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0D0FB7FB" w14:textId="2F11CAB0" w:rsidR="00462BAB" w:rsidRDefault="00462BAB" w:rsidP="006704BA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589985BF" w14:textId="14ACD8FD" w:rsidR="00462BAB" w:rsidRDefault="00462BAB" w:rsidP="006704BA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460D2B44" w14:textId="77777777" w:rsidR="00462BAB" w:rsidRPr="00D8298B" w:rsidRDefault="00462BAB" w:rsidP="006704BA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0A7A47DB" w14:textId="179682CF" w:rsidR="005B01EE" w:rsidRPr="00E401BD" w:rsidRDefault="005B01EE" w:rsidP="006704BA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10234745" w14:textId="330E50D5" w:rsidR="005B01EE" w:rsidRPr="008A5103" w:rsidRDefault="006704BA" w:rsidP="006704BA">
      <w:pPr>
        <w:pStyle w:val="NormalWeb"/>
        <w:spacing w:before="0" w:beforeAutospacing="0" w:after="0" w:afterAutospacing="0"/>
        <w:ind w:left="1440"/>
        <w:rPr>
          <w:rFonts w:ascii="Calibri" w:hAnsi="Calibri" w:cs="Calibri"/>
          <w:i/>
          <w:iCs/>
        </w:rPr>
      </w:pPr>
      <w:r w:rsidRPr="008A5103">
        <w:rPr>
          <w:rFonts w:ascii="Calibri" w:hAnsi="Calibri" w:cs="Calibri"/>
          <w:i/>
          <w:iCs/>
        </w:rPr>
        <w:t>Not to know w</w:t>
      </w:r>
      <w:r w:rsidR="005B01EE" w:rsidRPr="008A5103">
        <w:rPr>
          <w:rFonts w:ascii="Calibri" w:hAnsi="Calibri" w:cs="Calibri"/>
          <w:i/>
          <w:iCs/>
        </w:rPr>
        <w:t>hat they do &amp; say,</w:t>
      </w:r>
      <w:r w:rsidRPr="008A5103">
        <w:rPr>
          <w:rFonts w:ascii="Calibri" w:hAnsi="Calibri" w:cs="Calibri"/>
          <w:i/>
          <w:iCs/>
        </w:rPr>
        <w:t xml:space="preserve"> but w</w:t>
      </w:r>
      <w:r w:rsidR="005B01EE" w:rsidRPr="008A5103">
        <w:rPr>
          <w:rFonts w:ascii="Calibri" w:hAnsi="Calibri" w:cs="Calibri"/>
          <w:i/>
          <w:iCs/>
        </w:rPr>
        <w:t>hy they do it and say it.</w:t>
      </w:r>
    </w:p>
    <w:p w14:paraId="3471EA13" w14:textId="0BBCE0F1" w:rsidR="005B01EE" w:rsidRPr="008A5103" w:rsidRDefault="005B01EE" w:rsidP="006704BA">
      <w:pPr>
        <w:pStyle w:val="NormalWeb"/>
        <w:spacing w:before="0" w:beforeAutospacing="0" w:after="0" w:afterAutospacing="0"/>
        <w:ind w:left="1440"/>
        <w:rPr>
          <w:rFonts w:ascii="Calibri" w:hAnsi="Calibri" w:cs="Calibri"/>
          <w:i/>
          <w:iCs/>
        </w:rPr>
      </w:pPr>
      <w:r w:rsidRPr="008A5103">
        <w:rPr>
          <w:rFonts w:ascii="Calibri" w:hAnsi="Calibri" w:cs="Calibri"/>
          <w:i/>
          <w:iCs/>
        </w:rPr>
        <w:t>Not</w:t>
      </w:r>
      <w:r w:rsidR="006704BA" w:rsidRPr="008A5103">
        <w:rPr>
          <w:rFonts w:ascii="Calibri" w:hAnsi="Calibri" w:cs="Calibri"/>
          <w:i/>
          <w:iCs/>
        </w:rPr>
        <w:t xml:space="preserve"> to</w:t>
      </w:r>
      <w:r w:rsidRPr="008A5103">
        <w:rPr>
          <w:rFonts w:ascii="Calibri" w:hAnsi="Calibri" w:cs="Calibri"/>
          <w:i/>
          <w:iCs/>
        </w:rPr>
        <w:t xml:space="preserve"> “like” them, but</w:t>
      </w:r>
      <w:r w:rsidR="006704BA" w:rsidRPr="008A5103">
        <w:rPr>
          <w:rFonts w:ascii="Calibri" w:hAnsi="Calibri" w:cs="Calibri"/>
          <w:i/>
          <w:iCs/>
        </w:rPr>
        <w:t xml:space="preserve"> to</w:t>
      </w:r>
      <w:r w:rsidRPr="008A5103">
        <w:rPr>
          <w:rFonts w:ascii="Calibri" w:hAnsi="Calibri" w:cs="Calibri"/>
          <w:i/>
          <w:iCs/>
        </w:rPr>
        <w:t xml:space="preserve"> understand</w:t>
      </w:r>
      <w:r w:rsidR="006704BA" w:rsidRPr="008A5103">
        <w:rPr>
          <w:rFonts w:ascii="Calibri" w:hAnsi="Calibri" w:cs="Calibri"/>
          <w:i/>
          <w:iCs/>
        </w:rPr>
        <w:t xml:space="preserve"> and experience</w:t>
      </w:r>
      <w:r w:rsidRPr="008A5103">
        <w:rPr>
          <w:rFonts w:ascii="Calibri" w:hAnsi="Calibri" w:cs="Calibri"/>
          <w:i/>
          <w:iCs/>
        </w:rPr>
        <w:t xml:space="preserve"> them.</w:t>
      </w:r>
    </w:p>
    <w:p w14:paraId="112DA3BC" w14:textId="72FBE427" w:rsidR="005B01EE" w:rsidRDefault="005B01EE" w:rsidP="005B01E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2115E775" w14:textId="77777777" w:rsidR="00D8298B" w:rsidRDefault="00D8298B" w:rsidP="005B01E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1BA3B139" w14:textId="0424FD52" w:rsidR="0038284B" w:rsidRDefault="0038284B" w:rsidP="0038284B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Option: </w:t>
      </w:r>
      <w:r w:rsidRPr="00186ED2">
        <w:rPr>
          <w:rFonts w:ascii="Calibri" w:hAnsi="Calibri" w:cs="Calibri"/>
          <w:b/>
          <w:bCs/>
        </w:rPr>
        <w:t>Random Generators!</w:t>
      </w:r>
    </w:p>
    <w:p w14:paraId="71D2AA93" w14:textId="1A16D628" w:rsidR="0038284B" w:rsidRDefault="0038284B" w:rsidP="0038284B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sz w:val="22"/>
          <w:szCs w:val="22"/>
        </w:rPr>
      </w:pPr>
      <w:r w:rsidRPr="005E1485">
        <w:rPr>
          <w:rFonts w:ascii="Calibri" w:hAnsi="Calibri" w:cs="Calibri"/>
        </w:rPr>
        <w:t>https://www.seventhsanctum.com/index.php</w:t>
      </w:r>
    </w:p>
    <w:p w14:paraId="3120271A" w14:textId="3D25C84F" w:rsidR="005265EC" w:rsidRDefault="005265EC" w:rsidP="005B01E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3AE790BE" w14:textId="790B2420" w:rsidR="00031281" w:rsidRPr="00031281" w:rsidRDefault="00031281" w:rsidP="00C34139">
      <w:pPr>
        <w:pStyle w:val="NormalWeb"/>
        <w:spacing w:before="0" w:beforeAutospacing="0" w:after="0" w:afterAutospacing="0"/>
        <w:rPr>
          <w:rFonts w:ascii="Calibri" w:hAnsi="Calibri" w:cs="Calibri"/>
        </w:rPr>
      </w:pPr>
    </w:p>
    <w:p w14:paraId="40182E7C" w14:textId="77777777" w:rsidR="00031281" w:rsidRDefault="00031281" w:rsidP="00031281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sz w:val="22"/>
          <w:szCs w:val="22"/>
        </w:rPr>
      </w:pPr>
    </w:p>
    <w:p w14:paraId="72A2593D" w14:textId="60A8A03D" w:rsidR="0038284B" w:rsidRPr="00C34139" w:rsidRDefault="0038284B" w:rsidP="00031281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</w:rPr>
      </w:pPr>
      <w:r w:rsidRPr="00C34139">
        <w:rPr>
          <w:rFonts w:ascii="Calibri" w:hAnsi="Calibri" w:cs="Calibri"/>
          <w:b/>
          <w:bCs/>
        </w:rPr>
        <w:t>My philosophy:</w:t>
      </w:r>
    </w:p>
    <w:p w14:paraId="3F00A704" w14:textId="50BC2D8B" w:rsidR="005265EC" w:rsidRDefault="005265EC" w:rsidP="00462BAB">
      <w:pPr>
        <w:pStyle w:val="NormalWeb"/>
        <w:spacing w:before="0" w:beforeAutospacing="0" w:after="0" w:afterAutospacing="0"/>
        <w:rPr>
          <w:rFonts w:ascii="Calibri" w:hAnsi="Calibri" w:cs="Calibri"/>
        </w:rPr>
      </w:pPr>
    </w:p>
    <w:p w14:paraId="49F35846" w14:textId="178E3ECA" w:rsidR="00462BAB" w:rsidRDefault="00462BAB" w:rsidP="00462BAB">
      <w:pPr>
        <w:pStyle w:val="NormalWeb"/>
        <w:spacing w:before="0" w:beforeAutospacing="0" w:after="0" w:afterAutospacing="0"/>
        <w:rPr>
          <w:rFonts w:ascii="Calibri" w:hAnsi="Calibri" w:cs="Calibri"/>
        </w:rPr>
      </w:pPr>
    </w:p>
    <w:p w14:paraId="470B7831" w14:textId="77777777" w:rsidR="00462BAB" w:rsidRPr="008D434C" w:rsidRDefault="00462BAB" w:rsidP="00462BAB">
      <w:pPr>
        <w:pStyle w:val="NormalWeb"/>
        <w:spacing w:before="0" w:beforeAutospacing="0" w:after="0" w:afterAutospacing="0"/>
        <w:rPr>
          <w:rFonts w:ascii="Calibri" w:hAnsi="Calibri" w:cs="Calibri"/>
        </w:rPr>
      </w:pPr>
    </w:p>
    <w:p w14:paraId="6F9E9BDD" w14:textId="4A3CC315" w:rsidR="0038284B" w:rsidRDefault="0038284B" w:rsidP="005B01E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6DF3B32D" w14:textId="77777777" w:rsidR="008D434C" w:rsidRDefault="008D434C" w:rsidP="005B01E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374F11FE" w14:textId="2018F6D4" w:rsidR="008D434C" w:rsidRPr="008D434C" w:rsidRDefault="008D434C" w:rsidP="008D434C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8"/>
          <w:szCs w:val="28"/>
          <w:u w:val="single"/>
        </w:rPr>
      </w:pPr>
      <w:r w:rsidRPr="008D434C">
        <w:rPr>
          <w:rFonts w:ascii="Calibri" w:hAnsi="Calibri" w:cs="Calibri"/>
          <w:b/>
          <w:bCs/>
          <w:sz w:val="28"/>
          <w:szCs w:val="28"/>
          <w:u w:val="single"/>
        </w:rPr>
        <w:t>How I do that!</w:t>
      </w:r>
      <w:r w:rsidR="008E5AB8">
        <w:rPr>
          <w:rFonts w:ascii="Calibri" w:hAnsi="Calibri" w:cs="Calibri"/>
          <w:b/>
          <w:bCs/>
          <w:sz w:val="28"/>
          <w:szCs w:val="28"/>
          <w:u w:val="single"/>
        </w:rPr>
        <w:t xml:space="preserve"> – The rest of the session…</w:t>
      </w:r>
    </w:p>
    <w:p w14:paraId="18EC2B8A" w14:textId="6F721456" w:rsidR="008D434C" w:rsidRDefault="008D434C" w:rsidP="005B01E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068329FF" w14:textId="77777777" w:rsidR="008D434C" w:rsidRDefault="008D434C" w:rsidP="005B01E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282C8556" w14:textId="06971500" w:rsidR="008D434C" w:rsidRDefault="008D434C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44031FAD" w14:textId="77777777" w:rsidR="008D434C" w:rsidRPr="0038284B" w:rsidRDefault="008D434C" w:rsidP="008D434C">
      <w:pPr>
        <w:pStyle w:val="NormalWeb"/>
        <w:spacing w:before="0" w:beforeAutospacing="0" w:after="0" w:afterAutospacing="0"/>
        <w:rPr>
          <w:rFonts w:ascii="Calibri" w:hAnsi="Calibri" w:cs="Calibri"/>
          <w:sz w:val="28"/>
          <w:szCs w:val="28"/>
          <w:u w:val="single"/>
        </w:rPr>
      </w:pPr>
      <w:proofErr w:type="spellStart"/>
      <w:r w:rsidRPr="0038284B">
        <w:rPr>
          <w:rFonts w:ascii="Calibri" w:hAnsi="Calibri" w:cs="Calibri"/>
          <w:b/>
          <w:bCs/>
          <w:sz w:val="28"/>
          <w:szCs w:val="28"/>
          <w:u w:val="single"/>
        </w:rPr>
        <w:lastRenderedPageBreak/>
        <w:t>TranceFormational</w:t>
      </w:r>
      <w:proofErr w:type="spellEnd"/>
      <w:r w:rsidRPr="0038284B">
        <w:rPr>
          <w:rFonts w:ascii="Calibri" w:hAnsi="Calibri" w:cs="Calibri"/>
          <w:b/>
          <w:bCs/>
          <w:sz w:val="28"/>
          <w:szCs w:val="28"/>
          <w:u w:val="single"/>
        </w:rPr>
        <w:t xml:space="preserve"> Storytelling</w:t>
      </w:r>
      <w:r w:rsidRPr="0038284B">
        <w:rPr>
          <w:rFonts w:ascii="Calibri" w:hAnsi="Calibri" w:cs="Calibri"/>
          <w:sz w:val="28"/>
          <w:szCs w:val="28"/>
          <w:u w:val="single"/>
        </w:rPr>
        <w:t>:</w:t>
      </w:r>
    </w:p>
    <w:p w14:paraId="1CD57F32" w14:textId="77777777" w:rsidR="008D434C" w:rsidRDefault="008D434C" w:rsidP="008D434C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108144E5" w14:textId="7D3B950E" w:rsidR="008D434C" w:rsidRDefault="008D434C" w:rsidP="008D434C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18FC595F" w14:textId="77777777" w:rsidR="00462BAB" w:rsidRDefault="00462BAB" w:rsidP="008D434C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6D0D5B11" w14:textId="188882F5" w:rsidR="00D8298B" w:rsidRDefault="00D8298B">
      <w:pPr>
        <w:rPr>
          <w:rFonts w:ascii="Calibri" w:eastAsia="Times New Roman" w:hAnsi="Calibri" w:cs="Calibri"/>
        </w:rPr>
      </w:pPr>
    </w:p>
    <w:p w14:paraId="5DA2F593" w14:textId="4B6BAF94" w:rsidR="008D434C" w:rsidRDefault="008D434C" w:rsidP="008D434C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</w:rPr>
      </w:pPr>
    </w:p>
    <w:p w14:paraId="4FB3F26D" w14:textId="77777777" w:rsidR="008D434C" w:rsidRDefault="008D434C" w:rsidP="008D434C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</w:rPr>
      </w:pPr>
    </w:p>
    <w:p w14:paraId="34630EF2" w14:textId="1A1FA78E" w:rsidR="003C0DB3" w:rsidRDefault="003C0DB3" w:rsidP="003C0DB3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4046EEC1" w14:textId="77777777" w:rsidR="00462BAB" w:rsidRPr="00E43648" w:rsidRDefault="00462BAB" w:rsidP="003C0DB3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4814B650" w14:textId="77777777" w:rsidR="008D434C" w:rsidRDefault="008D434C">
      <w:pPr>
        <w:rPr>
          <w:rFonts w:ascii="Calibri" w:eastAsia="Times New Roman" w:hAnsi="Calibri" w:cs="Calibri"/>
        </w:rPr>
      </w:pPr>
    </w:p>
    <w:p w14:paraId="74B0A823" w14:textId="41811381" w:rsidR="003C762E" w:rsidRPr="003C762E" w:rsidRDefault="003C762E" w:rsidP="005B01EE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32"/>
          <w:szCs w:val="32"/>
          <w:u w:val="single"/>
        </w:rPr>
      </w:pPr>
      <w:r w:rsidRPr="003C762E">
        <w:rPr>
          <w:rFonts w:ascii="Calibri" w:hAnsi="Calibri" w:cs="Calibri"/>
          <w:b/>
          <w:bCs/>
          <w:sz w:val="32"/>
          <w:szCs w:val="32"/>
          <w:u w:val="single"/>
        </w:rPr>
        <w:t>Learning About Your Character</w:t>
      </w:r>
      <w:r w:rsidR="00B75198">
        <w:rPr>
          <w:rFonts w:ascii="Calibri" w:hAnsi="Calibri" w:cs="Calibri"/>
          <w:b/>
          <w:bCs/>
          <w:sz w:val="32"/>
          <w:szCs w:val="32"/>
          <w:u w:val="single"/>
        </w:rPr>
        <w:t>s</w:t>
      </w:r>
    </w:p>
    <w:p w14:paraId="1EEF2C0E" w14:textId="331ACED9" w:rsidR="005B01EE" w:rsidRPr="003C762E" w:rsidRDefault="005B01EE" w:rsidP="003C762E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5879D6DF" w14:textId="72E8F7FD" w:rsidR="005B01EE" w:rsidRDefault="005B01EE" w:rsidP="005B01E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55351548" w14:textId="77777777" w:rsidR="005B01EE" w:rsidRDefault="005B01EE" w:rsidP="005B01EE">
      <w:pPr>
        <w:pStyle w:val="NormalWeb"/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External</w:t>
      </w:r>
    </w:p>
    <w:p w14:paraId="707E570D" w14:textId="2B74DA5B" w:rsidR="005B01EE" w:rsidRPr="00D8298B" w:rsidRDefault="005B01EE" w:rsidP="005265EC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</w:rPr>
      </w:pPr>
      <w:r w:rsidRPr="00D8298B">
        <w:rPr>
          <w:rFonts w:ascii="Calibri" w:hAnsi="Calibri" w:cs="Calibri"/>
          <w:b/>
          <w:bCs/>
        </w:rPr>
        <w:t>Description</w:t>
      </w:r>
      <w:r w:rsidR="005265EC" w:rsidRPr="00D8298B">
        <w:rPr>
          <w:rFonts w:ascii="Calibri" w:hAnsi="Calibri" w:cs="Calibri"/>
          <w:b/>
          <w:bCs/>
        </w:rPr>
        <w:t xml:space="preserve"> of Appearance.</w:t>
      </w:r>
    </w:p>
    <w:p w14:paraId="05FE3D77" w14:textId="1235197E" w:rsidR="005265EC" w:rsidRDefault="005265EC" w:rsidP="005265EC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095CBA22" w14:textId="455D6911" w:rsidR="00462BAB" w:rsidRDefault="00462BAB" w:rsidP="005265EC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2B948C4A" w14:textId="7CD6C7EC" w:rsidR="00462BAB" w:rsidRDefault="00462BAB" w:rsidP="005265EC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56C0AF28" w14:textId="77777777" w:rsidR="00462BAB" w:rsidRPr="00E401BD" w:rsidRDefault="00462BAB" w:rsidP="005265EC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3981DC70" w14:textId="09174F32" w:rsidR="00D8298B" w:rsidRPr="005265EC" w:rsidRDefault="00D8298B" w:rsidP="0067759F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</w:rPr>
      </w:pPr>
    </w:p>
    <w:p w14:paraId="68C7AD38" w14:textId="1252EC04" w:rsidR="00D8298B" w:rsidRDefault="00D8298B" w:rsidP="0068480A">
      <w:pPr>
        <w:pStyle w:val="NormalWeb"/>
        <w:spacing w:before="0" w:beforeAutospacing="0" w:after="0" w:afterAutospacing="0"/>
        <w:ind w:left="2880"/>
        <w:rPr>
          <w:rFonts w:ascii="Calibri" w:hAnsi="Calibri" w:cs="Calibri"/>
        </w:rPr>
      </w:pPr>
    </w:p>
    <w:p w14:paraId="3A553EAB" w14:textId="7351FB29" w:rsidR="00462BAB" w:rsidRDefault="00462BAB" w:rsidP="0068480A">
      <w:pPr>
        <w:pStyle w:val="NormalWeb"/>
        <w:spacing w:before="0" w:beforeAutospacing="0" w:after="0" w:afterAutospacing="0"/>
        <w:ind w:left="2880"/>
        <w:rPr>
          <w:rFonts w:ascii="Calibri" w:hAnsi="Calibri" w:cs="Calibri"/>
        </w:rPr>
      </w:pPr>
    </w:p>
    <w:p w14:paraId="2B1D5A51" w14:textId="201EAA2C" w:rsidR="00462BAB" w:rsidRDefault="00462BAB" w:rsidP="0068480A">
      <w:pPr>
        <w:pStyle w:val="NormalWeb"/>
        <w:spacing w:before="0" w:beforeAutospacing="0" w:after="0" w:afterAutospacing="0"/>
        <w:ind w:left="2880"/>
        <w:rPr>
          <w:rFonts w:ascii="Calibri" w:hAnsi="Calibri" w:cs="Calibri"/>
        </w:rPr>
      </w:pPr>
    </w:p>
    <w:p w14:paraId="53731E2B" w14:textId="77777777" w:rsidR="00462BAB" w:rsidRDefault="00462BAB" w:rsidP="0068480A">
      <w:pPr>
        <w:pStyle w:val="NormalWeb"/>
        <w:spacing w:before="0" w:beforeAutospacing="0" w:after="0" w:afterAutospacing="0"/>
        <w:ind w:left="2880"/>
        <w:rPr>
          <w:rFonts w:ascii="Calibri" w:hAnsi="Calibri" w:cs="Calibri"/>
        </w:rPr>
      </w:pPr>
    </w:p>
    <w:p w14:paraId="3ECDFE06" w14:textId="77777777" w:rsidR="00E43648" w:rsidRPr="005265EC" w:rsidRDefault="00E43648" w:rsidP="0068480A">
      <w:pPr>
        <w:pStyle w:val="NormalWeb"/>
        <w:spacing w:before="0" w:beforeAutospacing="0" w:after="0" w:afterAutospacing="0"/>
        <w:ind w:left="2880"/>
        <w:rPr>
          <w:rFonts w:ascii="Calibri" w:hAnsi="Calibri" w:cs="Calibri"/>
        </w:rPr>
      </w:pPr>
    </w:p>
    <w:p w14:paraId="3EA6E1AD" w14:textId="331F7B38" w:rsidR="005265EC" w:rsidRPr="00D8298B" w:rsidRDefault="005265EC" w:rsidP="00E43648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  <w:u w:val="single"/>
        </w:rPr>
      </w:pPr>
      <w:r w:rsidRPr="00D8298B">
        <w:rPr>
          <w:rFonts w:ascii="Calibri" w:hAnsi="Calibri" w:cs="Calibri"/>
          <w:b/>
          <w:bCs/>
          <w:u w:val="single"/>
        </w:rPr>
        <w:t xml:space="preserve">If it </w:t>
      </w:r>
      <w:proofErr w:type="gramStart"/>
      <w:r w:rsidRPr="00D8298B">
        <w:rPr>
          <w:rFonts w:ascii="Calibri" w:hAnsi="Calibri" w:cs="Calibri"/>
          <w:b/>
          <w:bCs/>
          <w:u w:val="single"/>
        </w:rPr>
        <w:t>supports</w:t>
      </w:r>
      <w:proofErr w:type="gramEnd"/>
      <w:r w:rsidRPr="00D8298B">
        <w:rPr>
          <w:rFonts w:ascii="Calibri" w:hAnsi="Calibri" w:cs="Calibri"/>
          <w:b/>
          <w:bCs/>
          <w:u w:val="single"/>
        </w:rPr>
        <w:t xml:space="preserve"> the “trance”</w:t>
      </w:r>
      <w:r w:rsidR="00E43648">
        <w:rPr>
          <w:rFonts w:ascii="Calibri" w:hAnsi="Calibri" w:cs="Calibri"/>
          <w:b/>
          <w:bCs/>
          <w:u w:val="single"/>
        </w:rPr>
        <w:t xml:space="preserve"> – NOT BREAK THE TRANCE!</w:t>
      </w:r>
    </w:p>
    <w:p w14:paraId="584826C2" w14:textId="00D82E51" w:rsidR="005265EC" w:rsidRDefault="005265EC" w:rsidP="006704BA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</w:rPr>
      </w:pPr>
    </w:p>
    <w:p w14:paraId="007595D2" w14:textId="44BBED77" w:rsidR="0068480A" w:rsidRDefault="0068480A" w:rsidP="006704BA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Language/Dialect</w:t>
      </w:r>
    </w:p>
    <w:p w14:paraId="426F12FE" w14:textId="347BF42B" w:rsidR="0068480A" w:rsidRDefault="0068480A" w:rsidP="006704BA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</w:rPr>
      </w:pPr>
    </w:p>
    <w:p w14:paraId="4B887853" w14:textId="77777777" w:rsidR="00462BAB" w:rsidRPr="00E43648" w:rsidRDefault="00462BAB" w:rsidP="006704BA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6F61E5A1" w14:textId="5AE7B7B2" w:rsidR="00E43648" w:rsidRDefault="00E43648" w:rsidP="006704BA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</w:rPr>
      </w:pPr>
    </w:p>
    <w:p w14:paraId="62F323A7" w14:textId="70B4B8FF" w:rsidR="005265EC" w:rsidRPr="003C0DB3" w:rsidRDefault="00D8298B" w:rsidP="003C0DB3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</w:rPr>
      </w:pPr>
      <w:r w:rsidRPr="003C0DB3">
        <w:rPr>
          <w:rFonts w:ascii="Calibri" w:hAnsi="Calibri" w:cs="Calibri"/>
          <w:b/>
          <w:bCs/>
        </w:rPr>
        <w:t xml:space="preserve">Aside: </w:t>
      </w:r>
      <w:r w:rsidR="005265EC" w:rsidRPr="003C0DB3">
        <w:rPr>
          <w:rFonts w:ascii="Calibri" w:hAnsi="Calibri" w:cs="Calibri"/>
          <w:b/>
          <w:bCs/>
        </w:rPr>
        <w:t>Dialog:</w:t>
      </w:r>
    </w:p>
    <w:p w14:paraId="7DCBDAE2" w14:textId="48350134" w:rsidR="00D8298B" w:rsidRDefault="00D8298B" w:rsidP="003C0DB3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20963ED6" w14:textId="3EF55196" w:rsidR="00462BAB" w:rsidRDefault="00462BAB" w:rsidP="003C0DB3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6447CA05" w14:textId="77777777" w:rsidR="00462BAB" w:rsidRDefault="00462BAB" w:rsidP="003C0DB3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33B2B581" w14:textId="1099188D" w:rsidR="005265EC" w:rsidRDefault="005265EC" w:rsidP="005265EC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</w:rPr>
      </w:pPr>
    </w:p>
    <w:p w14:paraId="05830767" w14:textId="2213D0D4" w:rsidR="00E43648" w:rsidRDefault="003C0DB3" w:rsidP="00951C93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  <w:u w:val="single"/>
        </w:rPr>
      </w:pPr>
      <w:r>
        <w:rPr>
          <w:rFonts w:ascii="Calibri" w:hAnsi="Calibri" w:cs="Calibri"/>
          <w:b/>
          <w:bCs/>
          <w:u w:val="single"/>
        </w:rPr>
        <w:t>My</w:t>
      </w:r>
      <w:r w:rsidR="008D434C" w:rsidRPr="003C0DB3">
        <w:rPr>
          <w:rFonts w:ascii="Calibri" w:hAnsi="Calibri" w:cs="Calibri"/>
          <w:b/>
          <w:bCs/>
          <w:u w:val="single"/>
        </w:rPr>
        <w:t xml:space="preserve"> character’s dialogue and behavior should </w:t>
      </w:r>
      <w:r w:rsidRPr="003C0DB3">
        <w:rPr>
          <w:rFonts w:ascii="Calibri" w:hAnsi="Calibri" w:cs="Calibri"/>
          <w:b/>
          <w:bCs/>
          <w:u w:val="single"/>
        </w:rPr>
        <w:t>tell what you need to know!</w:t>
      </w:r>
    </w:p>
    <w:p w14:paraId="5F05888A" w14:textId="6B3A14ED" w:rsidR="00E43648" w:rsidRDefault="00462BAB" w:rsidP="003C0DB3">
      <w:pPr>
        <w:pStyle w:val="NormalWeb"/>
        <w:spacing w:before="0" w:beforeAutospacing="0" w:after="0" w:afterAutospacing="0"/>
        <w:ind w:left="1440"/>
        <w:rPr>
          <w:rFonts w:ascii="Calibri" w:hAnsi="Calibri" w:cs="Calibri"/>
          <w:b/>
          <w:bCs/>
        </w:rPr>
      </w:pPr>
      <w:r>
        <w:rPr>
          <w:rFonts w:ascii="Calibri" w:hAnsi="Calibri" w:cs="Calibri"/>
        </w:rPr>
        <w:t xml:space="preserve"> </w:t>
      </w:r>
      <w:r w:rsidR="00E43648">
        <w:rPr>
          <w:rFonts w:ascii="Calibri" w:hAnsi="Calibri" w:cs="Calibri"/>
          <w:b/>
          <w:bCs/>
        </w:rPr>
        <w:br w:type="page"/>
      </w:r>
    </w:p>
    <w:p w14:paraId="60496324" w14:textId="51392D5B" w:rsidR="005B01EE" w:rsidRPr="00EE6DDE" w:rsidRDefault="005B01EE" w:rsidP="005B01EE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8"/>
          <w:szCs w:val="28"/>
        </w:rPr>
        <w:lastRenderedPageBreak/>
        <w:t>Internal</w:t>
      </w:r>
      <w:r>
        <w:rPr>
          <w:rFonts w:ascii="Calibri" w:hAnsi="Calibri" w:cs="Calibri"/>
          <w:sz w:val="22"/>
          <w:szCs w:val="22"/>
        </w:rPr>
        <w:t>…</w:t>
      </w:r>
    </w:p>
    <w:p w14:paraId="6669D228" w14:textId="14738566" w:rsidR="005265EC" w:rsidRDefault="005265EC" w:rsidP="005B01EE">
      <w:pPr>
        <w:pStyle w:val="NormalWeb"/>
        <w:spacing w:before="0" w:beforeAutospacing="0" w:after="0" w:afterAutospacing="0"/>
        <w:ind w:left="540"/>
        <w:rPr>
          <w:rFonts w:ascii="Calibri" w:hAnsi="Calibri" w:cs="Calibri"/>
        </w:rPr>
      </w:pPr>
    </w:p>
    <w:p w14:paraId="4E915DD0" w14:textId="3D5A31CB" w:rsidR="005B01EE" w:rsidRDefault="005B01EE" w:rsidP="005B01EE">
      <w:pPr>
        <w:pStyle w:val="NormalWeb"/>
        <w:spacing w:before="0" w:beforeAutospacing="0" w:after="0" w:afterAutospacing="0"/>
        <w:ind w:left="1080"/>
        <w:rPr>
          <w:rFonts w:ascii="Calibri" w:hAnsi="Calibri" w:cs="Calibri"/>
        </w:rPr>
      </w:pPr>
    </w:p>
    <w:p w14:paraId="15F0336F" w14:textId="77777777" w:rsidR="00462BAB" w:rsidRPr="00E401BD" w:rsidRDefault="00462BAB" w:rsidP="005B01EE">
      <w:pPr>
        <w:pStyle w:val="NormalWeb"/>
        <w:spacing w:before="0" w:beforeAutospacing="0" w:after="0" w:afterAutospacing="0"/>
        <w:ind w:left="1080"/>
        <w:rPr>
          <w:rFonts w:ascii="Calibri" w:hAnsi="Calibri" w:cs="Calibri"/>
        </w:rPr>
      </w:pPr>
    </w:p>
    <w:p w14:paraId="14726725" w14:textId="2DF4E2CE" w:rsidR="00EE6DDE" w:rsidRDefault="00EE6DDE" w:rsidP="005B01EE">
      <w:pPr>
        <w:pStyle w:val="NormalWeb"/>
        <w:spacing w:before="0" w:beforeAutospacing="0" w:after="0" w:afterAutospacing="0"/>
        <w:ind w:left="1080"/>
        <w:rPr>
          <w:rFonts w:ascii="Calibri" w:hAnsi="Calibri" w:cs="Calibri"/>
        </w:rPr>
      </w:pPr>
    </w:p>
    <w:p w14:paraId="26ADD779" w14:textId="7630003D" w:rsidR="00B75198" w:rsidRDefault="00B75198" w:rsidP="005B01EE">
      <w:pPr>
        <w:pStyle w:val="NormalWeb"/>
        <w:spacing w:before="0" w:beforeAutospacing="0" w:after="0" w:afterAutospacing="0"/>
        <w:ind w:left="1080"/>
        <w:rPr>
          <w:rFonts w:ascii="Calibri" w:hAnsi="Calibri" w:cs="Calibri"/>
        </w:rPr>
      </w:pPr>
    </w:p>
    <w:p w14:paraId="2A8628B6" w14:textId="77D48E07" w:rsidR="00B75198" w:rsidRDefault="00B75198" w:rsidP="005B01EE">
      <w:pPr>
        <w:pStyle w:val="NormalWeb"/>
        <w:spacing w:before="0" w:beforeAutospacing="0" w:after="0" w:afterAutospacing="0"/>
        <w:ind w:left="1080"/>
        <w:rPr>
          <w:rFonts w:ascii="Calibri" w:hAnsi="Calibri" w:cs="Calibri"/>
        </w:rPr>
      </w:pPr>
    </w:p>
    <w:p w14:paraId="4656853A" w14:textId="77777777" w:rsidR="00B75198" w:rsidRDefault="00B75198" w:rsidP="005B01EE">
      <w:pPr>
        <w:pStyle w:val="NormalWeb"/>
        <w:spacing w:before="0" w:beforeAutospacing="0" w:after="0" w:afterAutospacing="0"/>
        <w:ind w:left="1080"/>
        <w:rPr>
          <w:rFonts w:ascii="Calibri" w:hAnsi="Calibri" w:cs="Calibri"/>
        </w:rPr>
      </w:pPr>
    </w:p>
    <w:p w14:paraId="7DE6DABA" w14:textId="68F05DB6" w:rsidR="00951C93" w:rsidRPr="00E401BD" w:rsidRDefault="00951C93" w:rsidP="005B01EE">
      <w:pPr>
        <w:pStyle w:val="NormalWeb"/>
        <w:spacing w:before="0" w:beforeAutospacing="0" w:after="0" w:afterAutospacing="0"/>
        <w:ind w:left="1080"/>
        <w:rPr>
          <w:rFonts w:ascii="Calibri" w:hAnsi="Calibri" w:cs="Calibri"/>
        </w:rPr>
      </w:pPr>
    </w:p>
    <w:p w14:paraId="4AFFF693" w14:textId="6020FF9F" w:rsidR="005B01EE" w:rsidRPr="00E401BD" w:rsidRDefault="005B01EE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  <w:r w:rsidRPr="00E401BD">
        <w:rPr>
          <w:rFonts w:ascii="Calibri" w:hAnsi="Calibri" w:cs="Calibri"/>
        </w:rPr>
        <w:t>Personality</w:t>
      </w:r>
      <w:r w:rsidR="00022035" w:rsidRPr="00E401BD">
        <w:rPr>
          <w:rFonts w:ascii="Calibri" w:hAnsi="Calibri" w:cs="Calibri"/>
        </w:rPr>
        <w:t xml:space="preserve"> Type</w:t>
      </w:r>
      <w:r w:rsidRPr="00E401BD">
        <w:rPr>
          <w:rFonts w:ascii="Calibri" w:hAnsi="Calibri" w:cs="Calibri"/>
        </w:rPr>
        <w:t>:</w:t>
      </w:r>
      <w:r w:rsidR="00E401BD">
        <w:rPr>
          <w:rFonts w:ascii="Calibri" w:hAnsi="Calibri" w:cs="Calibri"/>
        </w:rPr>
        <w:t xml:space="preserve"> </w:t>
      </w:r>
    </w:p>
    <w:p w14:paraId="19EE98C1" w14:textId="3C809967" w:rsidR="005B01EE" w:rsidRDefault="00082414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hyperlink r:id="rId7" w:history="1">
        <w:r w:rsidR="0067759F" w:rsidRPr="00BB7B99">
          <w:rPr>
            <w:rStyle w:val="Hyperlink"/>
            <w:rFonts w:ascii="Calibri" w:hAnsi="Calibri" w:cs="Calibri"/>
          </w:rPr>
          <w:t>https://16personalities.com</w:t>
        </w:r>
      </w:hyperlink>
    </w:p>
    <w:p w14:paraId="35A66040" w14:textId="13282C4A" w:rsidR="00022035" w:rsidRDefault="00082414" w:rsidP="0067759F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hyperlink r:id="rId8" w:history="1">
        <w:r w:rsidR="0067759F" w:rsidRPr="00BB7B99">
          <w:rPr>
            <w:rStyle w:val="Hyperlink"/>
            <w:rFonts w:ascii="Calibri" w:hAnsi="Calibri" w:cs="Calibri"/>
          </w:rPr>
          <w:t>https://www.truity.com/test/type-finder-personality-test-new</w:t>
        </w:r>
      </w:hyperlink>
    </w:p>
    <w:p w14:paraId="618B5801" w14:textId="77777777" w:rsidR="00462BAB" w:rsidRPr="00E401BD" w:rsidRDefault="00462BAB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0FB848F7" w14:textId="6847D91D" w:rsidR="00951C93" w:rsidRDefault="00951C93" w:rsidP="00186ED2">
      <w:pPr>
        <w:pStyle w:val="NormalWeb"/>
        <w:spacing w:before="0" w:beforeAutospacing="0" w:after="0" w:afterAutospacing="0"/>
        <w:rPr>
          <w:rFonts w:ascii="Calibri" w:hAnsi="Calibri" w:cs="Calibri"/>
        </w:rPr>
      </w:pPr>
    </w:p>
    <w:p w14:paraId="111BF106" w14:textId="29D9AF90" w:rsidR="005B01EE" w:rsidRPr="00E401BD" w:rsidRDefault="005B01EE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  <w:r w:rsidRPr="00E401BD">
        <w:rPr>
          <w:rFonts w:ascii="Calibri" w:hAnsi="Calibri" w:cs="Calibri"/>
        </w:rPr>
        <w:t>Personal Beliefs</w:t>
      </w:r>
      <w:proofErr w:type="gramStart"/>
      <w:r w:rsidRPr="00E401BD">
        <w:rPr>
          <w:rFonts w:ascii="Calibri" w:hAnsi="Calibri" w:cs="Calibri"/>
        </w:rPr>
        <w:t xml:space="preserve">.  </w:t>
      </w:r>
      <w:proofErr w:type="gramEnd"/>
      <w:r w:rsidR="00462BAB">
        <w:rPr>
          <w:rFonts w:ascii="Calibri" w:hAnsi="Calibri" w:cs="Calibri"/>
          <w:b/>
          <w:bCs/>
          <w:i/>
          <w:iCs/>
        </w:rPr>
        <w:t xml:space="preserve"> </w:t>
      </w:r>
    </w:p>
    <w:p w14:paraId="77FA2275" w14:textId="77777777" w:rsidR="005B01EE" w:rsidRPr="00E401BD" w:rsidRDefault="005B01EE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E401BD">
        <w:rPr>
          <w:rFonts w:ascii="Calibri" w:hAnsi="Calibri" w:cs="Calibri"/>
        </w:rPr>
        <w:t>Human Value.</w:t>
      </w:r>
    </w:p>
    <w:p w14:paraId="5208D3F2" w14:textId="1A1E4F95" w:rsidR="005B01EE" w:rsidRPr="00E401BD" w:rsidRDefault="005B01EE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E401BD">
        <w:rPr>
          <w:rFonts w:ascii="Calibri" w:hAnsi="Calibri" w:cs="Calibri"/>
        </w:rPr>
        <w:t>Right/Wrong.</w:t>
      </w:r>
    </w:p>
    <w:p w14:paraId="37B7C50E" w14:textId="186D6540" w:rsidR="005B01EE" w:rsidRDefault="005B01EE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E401BD">
        <w:rPr>
          <w:rFonts w:ascii="Calibri" w:hAnsi="Calibri" w:cs="Calibri"/>
        </w:rPr>
        <w:t>Religious/Faith</w:t>
      </w:r>
      <w:r w:rsidR="00951C93">
        <w:rPr>
          <w:rFonts w:ascii="Calibri" w:hAnsi="Calibri" w:cs="Calibri"/>
        </w:rPr>
        <w:t>.</w:t>
      </w:r>
    </w:p>
    <w:p w14:paraId="5B20C50D" w14:textId="1EA1F6A1" w:rsidR="00951C93" w:rsidRPr="00E401BD" w:rsidRDefault="00951C93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Life/Death.</w:t>
      </w:r>
    </w:p>
    <w:p w14:paraId="3A2DDE74" w14:textId="0E662566" w:rsidR="005C38DA" w:rsidRDefault="006D4244" w:rsidP="006D4244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6D4244">
        <w:rPr>
          <w:rFonts w:ascii="Calibri" w:hAnsi="Calibri" w:cs="Calibri"/>
          <w:b/>
          <w:bCs/>
        </w:rPr>
        <w:t>ACTIVITY</w:t>
      </w:r>
      <w:r>
        <w:rPr>
          <w:rFonts w:ascii="Calibri" w:hAnsi="Calibri" w:cs="Calibri"/>
        </w:rPr>
        <w:t>: A sentence.</w:t>
      </w:r>
    </w:p>
    <w:p w14:paraId="7FB56C07" w14:textId="77777777" w:rsidR="006D4244" w:rsidRDefault="006D4244" w:rsidP="006D4244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200F7145" w14:textId="3A2E49CA" w:rsidR="005B01EE" w:rsidRDefault="005C38DA" w:rsidP="005C38DA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 xml:space="preserve">Personal Relationships:  </w:t>
      </w:r>
    </w:p>
    <w:p w14:paraId="665E68FF" w14:textId="05020254" w:rsidR="005C38DA" w:rsidRDefault="005C38DA" w:rsidP="0067759F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Family relationships?</w:t>
      </w:r>
    </w:p>
    <w:p w14:paraId="1C2A2AC4" w14:textId="39200A83" w:rsidR="005C38DA" w:rsidRDefault="005C38DA" w:rsidP="0067759F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“Friends”?</w:t>
      </w:r>
    </w:p>
    <w:p w14:paraId="5006DD0A" w14:textId="1D400DB2" w:rsidR="005C38DA" w:rsidRDefault="005C38DA" w:rsidP="0067759F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Romance/Sexuality?</w:t>
      </w:r>
    </w:p>
    <w:p w14:paraId="452B8B9C" w14:textId="77777777" w:rsidR="006D4244" w:rsidRDefault="006D4244" w:rsidP="006D4244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6D4244">
        <w:rPr>
          <w:rFonts w:ascii="Calibri" w:hAnsi="Calibri" w:cs="Calibri"/>
          <w:b/>
          <w:bCs/>
        </w:rPr>
        <w:t>ACTIVITY</w:t>
      </w:r>
      <w:r>
        <w:rPr>
          <w:rFonts w:ascii="Calibri" w:hAnsi="Calibri" w:cs="Calibri"/>
        </w:rPr>
        <w:t>: A sentence.</w:t>
      </w:r>
    </w:p>
    <w:p w14:paraId="2024F72F" w14:textId="77777777" w:rsidR="006D4244" w:rsidRDefault="006D4244" w:rsidP="005C38DA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0B792CFA" w14:textId="1CD191CB" w:rsidR="005B01EE" w:rsidRPr="00E401BD" w:rsidRDefault="005B01EE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  <w:r w:rsidRPr="00E401BD">
        <w:rPr>
          <w:rFonts w:ascii="Calibri" w:hAnsi="Calibri" w:cs="Calibri"/>
        </w:rPr>
        <w:t xml:space="preserve">Personal Strengths:  </w:t>
      </w:r>
    </w:p>
    <w:p w14:paraId="42BF1C2E" w14:textId="50E54342" w:rsidR="005B01EE" w:rsidRPr="00E401BD" w:rsidRDefault="005B01EE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E401BD">
        <w:rPr>
          <w:rFonts w:ascii="Calibri" w:hAnsi="Calibri" w:cs="Calibri"/>
        </w:rPr>
        <w:t>Leadership?</w:t>
      </w:r>
    </w:p>
    <w:p w14:paraId="38A8F4BE" w14:textId="41396BDB" w:rsidR="005B01EE" w:rsidRPr="00E401BD" w:rsidRDefault="005B01EE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E401BD">
        <w:rPr>
          <w:rFonts w:ascii="Calibri" w:hAnsi="Calibri" w:cs="Calibri"/>
        </w:rPr>
        <w:t>Lying?</w:t>
      </w:r>
    </w:p>
    <w:p w14:paraId="44C1E34E" w14:textId="212DAB6C" w:rsidR="005B01EE" w:rsidRPr="00E401BD" w:rsidRDefault="005B01EE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E401BD">
        <w:rPr>
          <w:rFonts w:ascii="Calibri" w:hAnsi="Calibri" w:cs="Calibri"/>
        </w:rPr>
        <w:t>Business?</w:t>
      </w:r>
    </w:p>
    <w:p w14:paraId="5D3A0FB6" w14:textId="3297A8BA" w:rsidR="005B01EE" w:rsidRDefault="005B01EE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E401BD">
        <w:rPr>
          <w:rFonts w:ascii="Calibri" w:hAnsi="Calibri" w:cs="Calibri"/>
        </w:rPr>
        <w:t>Compassion or lack of?</w:t>
      </w:r>
    </w:p>
    <w:p w14:paraId="0D0B4439" w14:textId="77777777" w:rsidR="006D4244" w:rsidRDefault="006D4244" w:rsidP="006D4244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6D4244">
        <w:rPr>
          <w:rFonts w:ascii="Calibri" w:hAnsi="Calibri" w:cs="Calibri"/>
          <w:b/>
          <w:bCs/>
        </w:rPr>
        <w:t>ACTIVITY</w:t>
      </w:r>
      <w:r>
        <w:rPr>
          <w:rFonts w:ascii="Calibri" w:hAnsi="Calibri" w:cs="Calibri"/>
        </w:rPr>
        <w:t>: A sentence.</w:t>
      </w:r>
    </w:p>
    <w:p w14:paraId="7F30C53A" w14:textId="77777777" w:rsidR="006D4244" w:rsidRPr="00E401BD" w:rsidRDefault="006D4244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2E2CF0FF" w14:textId="2ED2D032" w:rsidR="005B01EE" w:rsidRPr="00E401BD" w:rsidRDefault="005B01EE" w:rsidP="006D4244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  <w:r w:rsidRPr="00E401BD">
        <w:rPr>
          <w:rFonts w:ascii="Calibri" w:hAnsi="Calibri" w:cs="Calibri"/>
        </w:rPr>
        <w:t xml:space="preserve"> Personal Weaknesses:  </w:t>
      </w:r>
    </w:p>
    <w:p w14:paraId="0D2630D2" w14:textId="77777777" w:rsidR="005B01EE" w:rsidRPr="00E401BD" w:rsidRDefault="005B01EE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E401BD">
        <w:rPr>
          <w:rFonts w:ascii="Calibri" w:hAnsi="Calibri" w:cs="Calibri"/>
        </w:rPr>
        <w:t>Psychic: need for affirmation?</w:t>
      </w:r>
    </w:p>
    <w:p w14:paraId="0D2B9506" w14:textId="1620D805" w:rsidR="005B01EE" w:rsidRPr="00E401BD" w:rsidRDefault="005B01EE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E401BD">
        <w:rPr>
          <w:rFonts w:ascii="Calibri" w:hAnsi="Calibri" w:cs="Calibri"/>
        </w:rPr>
        <w:t>Physical/Medical.</w:t>
      </w:r>
    </w:p>
    <w:p w14:paraId="5C00CB83" w14:textId="044505D1" w:rsidR="005B01EE" w:rsidRDefault="005B01EE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E401BD">
        <w:rPr>
          <w:rFonts w:ascii="Calibri" w:hAnsi="Calibri" w:cs="Calibri"/>
        </w:rPr>
        <w:t>Addictions?</w:t>
      </w:r>
    </w:p>
    <w:p w14:paraId="0EE4C622" w14:textId="77777777" w:rsidR="006D4244" w:rsidRDefault="006D4244" w:rsidP="006D4244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6D4244">
        <w:rPr>
          <w:rFonts w:ascii="Calibri" w:hAnsi="Calibri" w:cs="Calibri"/>
          <w:b/>
          <w:bCs/>
        </w:rPr>
        <w:t>ACTIVITY</w:t>
      </w:r>
      <w:r>
        <w:rPr>
          <w:rFonts w:ascii="Calibri" w:hAnsi="Calibri" w:cs="Calibri"/>
        </w:rPr>
        <w:t>: A sentence.</w:t>
      </w:r>
    </w:p>
    <w:p w14:paraId="258C539B" w14:textId="40AB41A4" w:rsidR="005B01EE" w:rsidRPr="00E401BD" w:rsidRDefault="005B01EE" w:rsidP="00E401BD">
      <w:pPr>
        <w:pStyle w:val="NormalWeb"/>
        <w:spacing w:before="0" w:beforeAutospacing="0" w:after="0" w:afterAutospacing="0"/>
        <w:ind w:left="1260"/>
        <w:rPr>
          <w:rFonts w:ascii="Calibri" w:hAnsi="Calibri" w:cs="Calibri"/>
        </w:rPr>
      </w:pPr>
    </w:p>
    <w:p w14:paraId="1370342F" w14:textId="6889D186" w:rsidR="005B01EE" w:rsidRPr="00E401BD" w:rsidRDefault="005B01EE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  <w:r w:rsidRPr="00E401BD">
        <w:rPr>
          <w:rFonts w:ascii="Calibri" w:hAnsi="Calibri" w:cs="Calibri"/>
        </w:rPr>
        <w:t xml:space="preserve">Personal Wants:  </w:t>
      </w:r>
    </w:p>
    <w:p w14:paraId="528E9E81" w14:textId="455BDBEC" w:rsidR="005B01EE" w:rsidRPr="00E401BD" w:rsidRDefault="005B01EE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E401BD">
        <w:rPr>
          <w:rFonts w:ascii="Calibri" w:hAnsi="Calibri" w:cs="Calibri"/>
        </w:rPr>
        <w:t>Power/Wealth?</w:t>
      </w:r>
    </w:p>
    <w:p w14:paraId="446393E1" w14:textId="7991C3A4" w:rsidR="005B01EE" w:rsidRDefault="005B01EE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E401BD">
        <w:rPr>
          <w:rFonts w:ascii="Calibri" w:hAnsi="Calibri" w:cs="Calibri"/>
        </w:rPr>
        <w:t>Revenge?</w:t>
      </w:r>
    </w:p>
    <w:p w14:paraId="2A520217" w14:textId="320D68A5" w:rsidR="003C0DB3" w:rsidRDefault="006D4244" w:rsidP="00B75198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6D4244">
        <w:rPr>
          <w:rFonts w:ascii="Calibri" w:hAnsi="Calibri" w:cs="Calibri"/>
          <w:b/>
          <w:bCs/>
        </w:rPr>
        <w:t>ACTIVITY</w:t>
      </w:r>
      <w:r>
        <w:rPr>
          <w:rFonts w:ascii="Calibri" w:hAnsi="Calibri" w:cs="Calibri"/>
        </w:rPr>
        <w:t>: A sentence.</w:t>
      </w:r>
    </w:p>
    <w:p w14:paraId="4612A568" w14:textId="0A37E6D6" w:rsidR="005B01EE" w:rsidRPr="00E401BD" w:rsidRDefault="005B01EE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  <w:r w:rsidRPr="00E401BD">
        <w:rPr>
          <w:rFonts w:ascii="Calibri" w:hAnsi="Calibri" w:cs="Calibri"/>
        </w:rPr>
        <w:lastRenderedPageBreak/>
        <w:t xml:space="preserve">Personal Fears:  </w:t>
      </w:r>
    </w:p>
    <w:p w14:paraId="546050E2" w14:textId="77777777" w:rsidR="005B01EE" w:rsidRPr="00E401BD" w:rsidRDefault="005B01EE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E401BD">
        <w:rPr>
          <w:rFonts w:ascii="Calibri" w:hAnsi="Calibri" w:cs="Calibri"/>
        </w:rPr>
        <w:t>Past pains.</w:t>
      </w:r>
    </w:p>
    <w:p w14:paraId="0E0BE098" w14:textId="77777777" w:rsidR="005B01EE" w:rsidRPr="00E401BD" w:rsidRDefault="005B01EE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E401BD">
        <w:rPr>
          <w:rFonts w:ascii="Calibri" w:hAnsi="Calibri" w:cs="Calibri"/>
        </w:rPr>
        <w:t>Being found out?</w:t>
      </w:r>
    </w:p>
    <w:p w14:paraId="78B3EFAC" w14:textId="77777777" w:rsidR="005B01EE" w:rsidRPr="00E401BD" w:rsidRDefault="005B01EE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E401BD">
        <w:rPr>
          <w:rFonts w:ascii="Calibri" w:hAnsi="Calibri" w:cs="Calibri"/>
        </w:rPr>
        <w:t>A person or situation?</w:t>
      </w:r>
    </w:p>
    <w:p w14:paraId="29FE8C20" w14:textId="58FF672C" w:rsidR="005B01EE" w:rsidRDefault="005B01EE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E401BD">
        <w:rPr>
          <w:rFonts w:ascii="Calibri" w:hAnsi="Calibri" w:cs="Calibri"/>
        </w:rPr>
        <w:t>Failure?</w:t>
      </w:r>
    </w:p>
    <w:p w14:paraId="1F753B38" w14:textId="77777777" w:rsidR="006D4244" w:rsidRDefault="006D4244" w:rsidP="006D4244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6D4244">
        <w:rPr>
          <w:rFonts w:ascii="Calibri" w:hAnsi="Calibri" w:cs="Calibri"/>
          <w:b/>
          <w:bCs/>
        </w:rPr>
        <w:t>ACTIVITY</w:t>
      </w:r>
      <w:r>
        <w:rPr>
          <w:rFonts w:ascii="Calibri" w:hAnsi="Calibri" w:cs="Calibri"/>
        </w:rPr>
        <w:t>: A sentence.</w:t>
      </w:r>
    </w:p>
    <w:p w14:paraId="5925F001" w14:textId="77777777" w:rsidR="006D4244" w:rsidRPr="00E401BD" w:rsidRDefault="006D4244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68BF0997" w14:textId="44273604" w:rsidR="005B01EE" w:rsidRDefault="005B01EE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  <w:i/>
          <w:iCs/>
        </w:rPr>
      </w:pPr>
      <w:r w:rsidRPr="00E401BD">
        <w:rPr>
          <w:rFonts w:ascii="Calibri" w:hAnsi="Calibri" w:cs="Calibri"/>
        </w:rPr>
        <w:t>What do they know?</w:t>
      </w:r>
    </w:p>
    <w:p w14:paraId="4D18F70C" w14:textId="77777777" w:rsidR="006D4244" w:rsidRPr="00E401BD" w:rsidRDefault="006D4244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6F6D998D" w14:textId="77777777" w:rsidR="006D4244" w:rsidRDefault="006D4244" w:rsidP="006D4244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6D4244">
        <w:rPr>
          <w:rFonts w:ascii="Calibri" w:hAnsi="Calibri" w:cs="Calibri"/>
          <w:b/>
          <w:bCs/>
        </w:rPr>
        <w:t>ACTIVITY</w:t>
      </w:r>
      <w:r>
        <w:rPr>
          <w:rFonts w:ascii="Calibri" w:hAnsi="Calibri" w:cs="Calibri"/>
        </w:rPr>
        <w:t>: A sentence.</w:t>
      </w:r>
    </w:p>
    <w:p w14:paraId="0B648C30" w14:textId="77777777" w:rsidR="005B01EE" w:rsidRPr="00E401BD" w:rsidRDefault="005B01EE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3DE5F201" w14:textId="3343A23E" w:rsidR="005B01EE" w:rsidRDefault="005B01EE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  <w:i/>
          <w:iCs/>
        </w:rPr>
      </w:pPr>
      <w:r w:rsidRPr="00E401BD">
        <w:rPr>
          <w:rFonts w:ascii="Calibri" w:hAnsi="Calibri" w:cs="Calibri"/>
        </w:rPr>
        <w:t>What do they not know?</w:t>
      </w:r>
    </w:p>
    <w:p w14:paraId="5B41FBBC" w14:textId="77777777" w:rsidR="006D4244" w:rsidRPr="00E401BD" w:rsidRDefault="006D4244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5AA897A1" w14:textId="77777777" w:rsidR="006D4244" w:rsidRDefault="006D4244" w:rsidP="006D4244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  <w:r w:rsidRPr="006D4244">
        <w:rPr>
          <w:rFonts w:ascii="Calibri" w:hAnsi="Calibri" w:cs="Calibri"/>
          <w:b/>
          <w:bCs/>
        </w:rPr>
        <w:t>ACTIVITY</w:t>
      </w:r>
      <w:r>
        <w:rPr>
          <w:rFonts w:ascii="Calibri" w:hAnsi="Calibri" w:cs="Calibri"/>
        </w:rPr>
        <w:t>: A sentence.</w:t>
      </w:r>
    </w:p>
    <w:p w14:paraId="6F835300" w14:textId="77777777" w:rsidR="006D4244" w:rsidRDefault="006D4244">
      <w:pPr>
        <w:rPr>
          <w:rFonts w:ascii="Calibri" w:hAnsi="Calibri" w:cs="Calibri"/>
        </w:rPr>
      </w:pPr>
    </w:p>
    <w:p w14:paraId="359E23ED" w14:textId="34320EDE" w:rsidR="006D4244" w:rsidRDefault="003C0DB3" w:rsidP="006D4244">
      <w:pPr>
        <w:ind w:left="720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-</w:t>
      </w:r>
    </w:p>
    <w:p w14:paraId="1D177581" w14:textId="2803A224" w:rsidR="003C0DB3" w:rsidRDefault="003C0DB3" w:rsidP="006D4244">
      <w:pPr>
        <w:ind w:left="720"/>
        <w:rPr>
          <w:rFonts w:ascii="Calibri" w:eastAsia="Times New Roman" w:hAnsi="Calibri" w:cs="Calibri"/>
        </w:rPr>
      </w:pPr>
    </w:p>
    <w:p w14:paraId="2E701579" w14:textId="7F7120DA" w:rsidR="003C0DB3" w:rsidRDefault="003C0DB3" w:rsidP="006D4244">
      <w:pPr>
        <w:ind w:left="720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-</w:t>
      </w:r>
    </w:p>
    <w:p w14:paraId="6BEB956A" w14:textId="77777777" w:rsidR="003C0DB3" w:rsidRDefault="003C0DB3" w:rsidP="006D4244">
      <w:pPr>
        <w:ind w:left="720"/>
        <w:rPr>
          <w:rFonts w:ascii="Calibri" w:eastAsia="Times New Roman" w:hAnsi="Calibri" w:cs="Calibri"/>
        </w:rPr>
      </w:pPr>
    </w:p>
    <w:p w14:paraId="1DDB6BA5" w14:textId="320652F7" w:rsidR="00E43648" w:rsidRPr="003C0DB3" w:rsidRDefault="003C0DB3" w:rsidP="003C0DB3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  <w:r w:rsidRPr="003C0DB3">
        <w:rPr>
          <w:rFonts w:ascii="Calibri" w:hAnsi="Calibri" w:cs="Calibri"/>
        </w:rPr>
        <w:t>-</w:t>
      </w:r>
    </w:p>
    <w:p w14:paraId="0351D4EC" w14:textId="77777777" w:rsidR="003C0DB3" w:rsidRPr="003C0DB3" w:rsidRDefault="003C0DB3" w:rsidP="003C0DB3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4D02DF3E" w14:textId="1654C1B2" w:rsidR="003C0DB3" w:rsidRDefault="003C0DB3" w:rsidP="003C0DB3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4C9789CD" w14:textId="31E0EFA4" w:rsidR="003C0DB3" w:rsidRDefault="003C0DB3" w:rsidP="003C0DB3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-</w:t>
      </w:r>
    </w:p>
    <w:p w14:paraId="2E8149AA" w14:textId="30F3BFB9" w:rsidR="003C0DB3" w:rsidRDefault="003C0DB3" w:rsidP="003C0DB3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120EE231" w14:textId="60083E4D" w:rsidR="003C0DB3" w:rsidRDefault="003C0DB3" w:rsidP="003C0DB3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374AFB45" w14:textId="1D562B71" w:rsidR="003C0DB3" w:rsidRDefault="003C0DB3" w:rsidP="003C0DB3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-</w:t>
      </w:r>
    </w:p>
    <w:p w14:paraId="6E8B11B5" w14:textId="68334BE8" w:rsidR="003C0DB3" w:rsidRDefault="003C0DB3" w:rsidP="003C0DB3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12F3E690" w14:textId="77777777" w:rsidR="003C0DB3" w:rsidRPr="003C0DB3" w:rsidRDefault="003C0DB3" w:rsidP="003C0DB3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49545612" w14:textId="0A12A06A" w:rsidR="005B01EE" w:rsidRPr="00EE6DDE" w:rsidRDefault="005B01EE" w:rsidP="005265EC">
      <w:pPr>
        <w:pStyle w:val="NormalWeb"/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  <w:r w:rsidRPr="00EE6DDE">
        <w:rPr>
          <w:rFonts w:ascii="Calibri" w:hAnsi="Calibri" w:cs="Calibri"/>
          <w:b/>
          <w:bCs/>
          <w:sz w:val="28"/>
          <w:szCs w:val="28"/>
        </w:rPr>
        <w:t xml:space="preserve">Some </w:t>
      </w:r>
      <w:r w:rsidR="00EE6DDE" w:rsidRPr="00EE6DDE">
        <w:rPr>
          <w:rFonts w:ascii="Calibri" w:hAnsi="Calibri" w:cs="Calibri"/>
          <w:b/>
          <w:bCs/>
          <w:sz w:val="28"/>
          <w:szCs w:val="28"/>
        </w:rPr>
        <w:t xml:space="preserve">writers </w:t>
      </w:r>
      <w:r w:rsidRPr="00EE6DDE">
        <w:rPr>
          <w:rFonts w:ascii="Calibri" w:hAnsi="Calibri" w:cs="Calibri"/>
          <w:b/>
          <w:bCs/>
          <w:sz w:val="28"/>
          <w:szCs w:val="28"/>
        </w:rPr>
        <w:t xml:space="preserve">create </w:t>
      </w:r>
      <w:r w:rsidR="003B7331">
        <w:rPr>
          <w:rFonts w:ascii="Calibri" w:hAnsi="Calibri" w:cs="Calibri"/>
          <w:b/>
          <w:bCs/>
          <w:sz w:val="28"/>
          <w:szCs w:val="28"/>
        </w:rPr>
        <w:t xml:space="preserve">and keep </w:t>
      </w:r>
      <w:r w:rsidRPr="00EE6DDE">
        <w:rPr>
          <w:rFonts w:ascii="Calibri" w:hAnsi="Calibri" w:cs="Calibri"/>
          <w:b/>
          <w:bCs/>
          <w:sz w:val="28"/>
          <w:szCs w:val="28"/>
        </w:rPr>
        <w:t>full background</w:t>
      </w:r>
      <w:r w:rsidR="003B7331">
        <w:rPr>
          <w:rFonts w:ascii="Calibri" w:hAnsi="Calibri" w:cs="Calibri"/>
          <w:b/>
          <w:bCs/>
          <w:sz w:val="28"/>
          <w:szCs w:val="28"/>
        </w:rPr>
        <w:t xml:space="preserve"> records</w:t>
      </w:r>
      <w:r w:rsidRPr="00EE6DDE">
        <w:rPr>
          <w:rFonts w:ascii="Calibri" w:hAnsi="Calibri" w:cs="Calibri"/>
          <w:b/>
          <w:bCs/>
          <w:sz w:val="28"/>
          <w:szCs w:val="28"/>
        </w:rPr>
        <w:t>.</w:t>
      </w:r>
    </w:p>
    <w:p w14:paraId="0DD880BC" w14:textId="05FF5203" w:rsidR="003C0DB3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</w:p>
    <w:p w14:paraId="2EF9DF8F" w14:textId="430239B4" w:rsidR="00462BAB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476C968A" w14:textId="2BD81868" w:rsidR="00462BAB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1C2D1351" w14:textId="77777777" w:rsidR="00462BAB" w:rsidRPr="003B7331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17A87371" w14:textId="77777777" w:rsidR="003B7331" w:rsidRDefault="003B7331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  <w:sz w:val="28"/>
          <w:szCs w:val="28"/>
        </w:rPr>
      </w:pPr>
    </w:p>
    <w:p w14:paraId="5494F497" w14:textId="5E182039" w:rsidR="005B01EE" w:rsidRDefault="00462BAB" w:rsidP="0067759F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My </w:t>
      </w:r>
      <w:r w:rsidR="00EE6DDE" w:rsidRPr="00EE6DDE">
        <w:rPr>
          <w:rFonts w:ascii="Calibri" w:hAnsi="Calibri" w:cs="Calibri"/>
          <w:b/>
          <w:bCs/>
          <w:sz w:val="28"/>
          <w:szCs w:val="28"/>
        </w:rPr>
        <w:t>Short List:</w:t>
      </w:r>
      <w:r w:rsidR="005B01EE" w:rsidRPr="00EE6DDE">
        <w:rPr>
          <w:rFonts w:ascii="Calibri" w:hAnsi="Calibri" w:cs="Calibri"/>
          <w:b/>
          <w:bCs/>
          <w:sz w:val="28"/>
          <w:szCs w:val="28"/>
        </w:rPr>
        <w:t> </w:t>
      </w:r>
    </w:p>
    <w:p w14:paraId="3C8E00EC" w14:textId="77777777" w:rsidR="00E43648" w:rsidRPr="00EE6DDE" w:rsidRDefault="00E43648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  <w:sz w:val="28"/>
          <w:szCs w:val="28"/>
        </w:rPr>
      </w:pPr>
    </w:p>
    <w:p w14:paraId="1FFCC0D7" w14:textId="77777777" w:rsidR="0067759F" w:rsidRDefault="0067759F" w:rsidP="0067759F">
      <w:pPr>
        <w:pStyle w:val="NormalWeb"/>
        <w:spacing w:before="0" w:beforeAutospacing="0" w:after="0" w:afterAutospacing="0"/>
        <w:rPr>
          <w:rFonts w:ascii="Calibri" w:hAnsi="Calibri" w:cs="Calibri"/>
        </w:rPr>
      </w:pPr>
    </w:p>
    <w:p w14:paraId="631A4BA0" w14:textId="399FF358" w:rsidR="003C0DB3" w:rsidRDefault="003C0DB3" w:rsidP="003C0DB3">
      <w:pPr>
        <w:pStyle w:val="NormalWeb"/>
        <w:spacing w:before="0" w:beforeAutospacing="0" w:after="0" w:afterAutospacing="0"/>
        <w:ind w:left="2160"/>
        <w:rPr>
          <w:rFonts w:ascii="Calibri" w:hAnsi="Calibri" w:cs="Calibri"/>
          <w:b/>
          <w:bCs/>
          <w:sz w:val="28"/>
          <w:szCs w:val="28"/>
          <w:u w:val="single"/>
        </w:rPr>
      </w:pPr>
      <w:r>
        <w:rPr>
          <w:rFonts w:ascii="Calibri" w:hAnsi="Calibri" w:cs="Calibri"/>
          <w:b/>
          <w:bCs/>
          <w:sz w:val="28"/>
          <w:szCs w:val="28"/>
          <w:u w:val="single"/>
        </w:rPr>
        <w:br w:type="page"/>
      </w:r>
    </w:p>
    <w:p w14:paraId="73C6AB4E" w14:textId="3DEDB3DF" w:rsidR="005B01EE" w:rsidRPr="003C762E" w:rsidRDefault="00EE6DDE" w:rsidP="005B01EE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32"/>
          <w:szCs w:val="32"/>
          <w:u w:val="single"/>
        </w:rPr>
      </w:pPr>
      <w:r w:rsidRPr="003C762E">
        <w:rPr>
          <w:rFonts w:ascii="Calibri" w:hAnsi="Calibri" w:cs="Calibri"/>
          <w:b/>
          <w:bCs/>
          <w:sz w:val="32"/>
          <w:szCs w:val="32"/>
          <w:u w:val="single"/>
        </w:rPr>
        <w:lastRenderedPageBreak/>
        <w:t>Get</w:t>
      </w:r>
      <w:r w:rsidR="00E401BD" w:rsidRPr="003C762E">
        <w:rPr>
          <w:rFonts w:ascii="Calibri" w:hAnsi="Calibri" w:cs="Calibri"/>
          <w:b/>
          <w:bCs/>
          <w:sz w:val="32"/>
          <w:szCs w:val="32"/>
          <w:u w:val="single"/>
        </w:rPr>
        <w:t>ting</w:t>
      </w:r>
      <w:r w:rsidRPr="003C762E">
        <w:rPr>
          <w:rFonts w:ascii="Calibri" w:hAnsi="Calibri" w:cs="Calibri"/>
          <w:b/>
          <w:bCs/>
          <w:sz w:val="32"/>
          <w:szCs w:val="32"/>
          <w:u w:val="single"/>
        </w:rPr>
        <w:t xml:space="preserve"> to Know Your Characters</w:t>
      </w:r>
      <w:r w:rsidR="005B01EE" w:rsidRPr="003C762E">
        <w:rPr>
          <w:rFonts w:ascii="Calibri" w:hAnsi="Calibri" w:cs="Calibri"/>
          <w:b/>
          <w:bCs/>
          <w:sz w:val="32"/>
          <w:szCs w:val="32"/>
          <w:u w:val="single"/>
        </w:rPr>
        <w:t>:</w:t>
      </w:r>
    </w:p>
    <w:p w14:paraId="285E7CAE" w14:textId="620DB52D" w:rsidR="005265EC" w:rsidRPr="00EE6DDE" w:rsidRDefault="005265EC" w:rsidP="005B01EE">
      <w:pPr>
        <w:pStyle w:val="NormalWeb"/>
        <w:spacing w:before="0" w:beforeAutospacing="0" w:after="0" w:afterAutospacing="0"/>
        <w:rPr>
          <w:rFonts w:ascii="Calibri" w:hAnsi="Calibri" w:cs="Calibri"/>
          <w:sz w:val="28"/>
          <w:szCs w:val="28"/>
          <w:u w:val="single"/>
        </w:rPr>
      </w:pPr>
    </w:p>
    <w:p w14:paraId="27A6BB9C" w14:textId="4AE80127" w:rsidR="005B01EE" w:rsidRPr="006704BA" w:rsidRDefault="005B01EE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</w:rPr>
      </w:pPr>
      <w:r w:rsidRPr="00E401BD">
        <w:rPr>
          <w:rFonts w:ascii="Calibri" w:hAnsi="Calibri" w:cs="Calibri"/>
        </w:rPr>
        <w:t> </w:t>
      </w:r>
      <w:r w:rsidR="00E401BD" w:rsidRPr="006704BA">
        <w:rPr>
          <w:rFonts w:ascii="Calibri" w:hAnsi="Calibri" w:cs="Calibri"/>
          <w:b/>
          <w:bCs/>
        </w:rPr>
        <w:t>Your view of your characters:</w:t>
      </w:r>
      <w:r w:rsidR="00B75198">
        <w:rPr>
          <w:rFonts w:ascii="Calibri" w:hAnsi="Calibri" w:cs="Calibri"/>
          <w:b/>
          <w:bCs/>
        </w:rPr>
        <w:t xml:space="preserve"> </w:t>
      </w:r>
      <w:r w:rsidR="00B75198" w:rsidRPr="00B75198">
        <w:rPr>
          <w:rFonts w:ascii="Calibri" w:hAnsi="Calibri" w:cs="Calibri"/>
          <w:b/>
          <w:bCs/>
          <w:u w:val="single"/>
        </w:rPr>
        <w:t>John’s Character Laws</w:t>
      </w:r>
      <w:r w:rsidR="00B75198">
        <w:rPr>
          <w:rFonts w:ascii="Calibri" w:hAnsi="Calibri" w:cs="Calibri"/>
          <w:b/>
          <w:bCs/>
        </w:rPr>
        <w:t>!</w:t>
      </w:r>
    </w:p>
    <w:p w14:paraId="573B13A9" w14:textId="77777777" w:rsidR="00B75198" w:rsidRDefault="00B75198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0EA9E93D" w14:textId="204F1959" w:rsidR="00B75198" w:rsidRDefault="00B75198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4C11F664" w14:textId="68262C5F" w:rsidR="00462BAB" w:rsidRDefault="00462BAB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1B8134BF" w14:textId="5CAB8843" w:rsidR="00462BAB" w:rsidRDefault="00462BAB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3B975A1E" w14:textId="77777777" w:rsidR="00462BAB" w:rsidRDefault="00462BAB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641E435A" w14:textId="77777777" w:rsidR="00462BAB" w:rsidRPr="00E401BD" w:rsidRDefault="00462BAB" w:rsidP="00E401BD">
      <w:pPr>
        <w:pStyle w:val="NormalWeb"/>
        <w:spacing w:before="0" w:beforeAutospacing="0" w:after="0" w:afterAutospacing="0"/>
        <w:ind w:left="1440"/>
        <w:rPr>
          <w:rFonts w:ascii="Calibri" w:hAnsi="Calibri" w:cs="Calibri"/>
        </w:rPr>
      </w:pPr>
    </w:p>
    <w:p w14:paraId="764C2D3F" w14:textId="3E7EC4C2" w:rsidR="005B01EE" w:rsidRPr="00E401BD" w:rsidRDefault="005B01EE" w:rsidP="005B01EE">
      <w:pPr>
        <w:pStyle w:val="NormalWeb"/>
        <w:spacing w:before="0" w:beforeAutospacing="0" w:after="0" w:afterAutospacing="0"/>
        <w:ind w:left="1080"/>
        <w:rPr>
          <w:rFonts w:ascii="Calibri" w:hAnsi="Calibri" w:cs="Calibri"/>
        </w:rPr>
      </w:pPr>
    </w:p>
    <w:p w14:paraId="6370CC69" w14:textId="7AA343A2" w:rsidR="005B01EE" w:rsidRDefault="00E401BD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  <w:i/>
          <w:iCs/>
        </w:rPr>
      </w:pPr>
      <w:r>
        <w:rPr>
          <w:rFonts w:ascii="Calibri" w:hAnsi="Calibri" w:cs="Calibri"/>
          <w:b/>
          <w:bCs/>
          <w:i/>
          <w:iCs/>
        </w:rPr>
        <w:t xml:space="preserve">YOU </w:t>
      </w:r>
      <w:r w:rsidR="005B01EE" w:rsidRPr="00E401BD">
        <w:rPr>
          <w:rFonts w:ascii="Calibri" w:hAnsi="Calibri" w:cs="Calibri"/>
          <w:b/>
          <w:bCs/>
          <w:i/>
          <w:iCs/>
        </w:rPr>
        <w:t>Treat them as ‘Real’.</w:t>
      </w:r>
    </w:p>
    <w:p w14:paraId="6466882C" w14:textId="77777777" w:rsidR="00B75198" w:rsidRPr="00E401BD" w:rsidRDefault="00B75198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18021F48" w14:textId="780AB46D" w:rsidR="00252D77" w:rsidRDefault="00252D77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4DB8A68B" w14:textId="3FDA0088" w:rsidR="00462BAB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295339AC" w14:textId="78D85445" w:rsidR="00462BAB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1E25E4A3" w14:textId="2EC10793" w:rsidR="00462BAB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3E4C5B62" w14:textId="125A954C" w:rsidR="00462BAB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381E3E28" w14:textId="7B434B2F" w:rsidR="00462BAB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5FA8554A" w14:textId="57DCE49A" w:rsidR="00462BAB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503AD74A" w14:textId="7C620892" w:rsidR="00462BAB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57EFCF4F" w14:textId="25F0F6B9" w:rsidR="00462BAB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2835D5B3" w14:textId="3453FA3C" w:rsidR="00462BAB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14B3B135" w14:textId="4CA1F6D3" w:rsidR="00462BAB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7C86DBCF" w14:textId="3868FA54" w:rsidR="00462BAB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2E5842A8" w14:textId="0B01EE37" w:rsidR="00462BAB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641C7CE2" w14:textId="33EFE031" w:rsidR="00462BAB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14787578" w14:textId="77777777" w:rsidR="00462BAB" w:rsidRDefault="00462BAB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7D105E44" w14:textId="77FD5DDF" w:rsidR="00252D77" w:rsidRDefault="00252D77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4E0727ED" w14:textId="039388F1" w:rsidR="00252D77" w:rsidRDefault="00252D77" w:rsidP="00E401BD">
      <w:pPr>
        <w:pStyle w:val="NormalWeb"/>
        <w:spacing w:before="0" w:beforeAutospacing="0" w:after="0" w:afterAutospacing="0"/>
        <w:ind w:left="720"/>
        <w:rPr>
          <w:rFonts w:ascii="Calibri" w:hAnsi="Calibri" w:cs="Calibri"/>
        </w:rPr>
      </w:pPr>
    </w:p>
    <w:p w14:paraId="30D525C4" w14:textId="7B1876BE" w:rsidR="00951C93" w:rsidRDefault="00951C93" w:rsidP="005B01EE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u w:val="single"/>
        </w:rPr>
      </w:pPr>
    </w:p>
    <w:p w14:paraId="74904205" w14:textId="5D41A257" w:rsidR="003C762E" w:rsidRDefault="003C762E" w:rsidP="005B01EE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u w:val="single"/>
        </w:rPr>
      </w:pPr>
    </w:p>
    <w:p w14:paraId="39FDCC6E" w14:textId="58987638" w:rsidR="003C762E" w:rsidRDefault="003C762E" w:rsidP="005B01EE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u w:val="single"/>
        </w:rPr>
      </w:pPr>
    </w:p>
    <w:p w14:paraId="549D1891" w14:textId="29C454D5" w:rsidR="003C762E" w:rsidRDefault="003C762E" w:rsidP="005B01EE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u w:val="single"/>
        </w:rPr>
      </w:pPr>
    </w:p>
    <w:p w14:paraId="6BF74744" w14:textId="0875FE62" w:rsidR="003C762E" w:rsidRDefault="003C762E" w:rsidP="005B01EE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u w:val="single"/>
        </w:rPr>
      </w:pPr>
    </w:p>
    <w:p w14:paraId="31ACA0B0" w14:textId="469D446C" w:rsidR="003C762E" w:rsidRDefault="003C762E" w:rsidP="005B01EE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u w:val="single"/>
        </w:rPr>
      </w:pPr>
    </w:p>
    <w:p w14:paraId="1A56BDD3" w14:textId="77777777" w:rsidR="003C762E" w:rsidRDefault="003C762E" w:rsidP="005B01EE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u w:val="single"/>
        </w:rPr>
      </w:pPr>
    </w:p>
    <w:p w14:paraId="418810F8" w14:textId="77777777" w:rsidR="008E5AB8" w:rsidRPr="005B01EE" w:rsidRDefault="008E5AB8" w:rsidP="008E5AB8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i/>
          <w:iCs/>
          <w:sz w:val="28"/>
          <w:szCs w:val="28"/>
        </w:rPr>
      </w:pPr>
      <w:r w:rsidRPr="005B01EE">
        <w:rPr>
          <w:rFonts w:ascii="Calibri" w:hAnsi="Calibri" w:cs="Calibri"/>
          <w:b/>
          <w:bCs/>
          <w:i/>
          <w:iCs/>
          <w:sz w:val="28"/>
          <w:szCs w:val="28"/>
        </w:rPr>
        <w:t>Allow the reader to experience the characters…</w:t>
      </w:r>
    </w:p>
    <w:p w14:paraId="1BFFC420" w14:textId="77777777" w:rsidR="008E5AB8" w:rsidRDefault="008E5AB8" w:rsidP="008E5AB8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i/>
          <w:iCs/>
          <w:sz w:val="28"/>
          <w:szCs w:val="28"/>
        </w:rPr>
      </w:pPr>
      <w:r w:rsidRPr="005B01EE">
        <w:rPr>
          <w:rFonts w:ascii="Calibri" w:hAnsi="Calibri" w:cs="Calibri"/>
          <w:b/>
          <w:bCs/>
          <w:i/>
          <w:iCs/>
          <w:sz w:val="28"/>
          <w:szCs w:val="28"/>
        </w:rPr>
        <w:t>Let the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 xml:space="preserve"> reader</w:t>
      </w:r>
      <w:r w:rsidRPr="005B01EE">
        <w:rPr>
          <w:rFonts w:ascii="Calibri" w:hAnsi="Calibri" w:cs="Calibri"/>
          <w:b/>
          <w:bCs/>
          <w:i/>
          <w:iCs/>
          <w:sz w:val="28"/>
          <w:szCs w:val="28"/>
        </w:rPr>
        <w:t xml:space="preserve"> discover as the story unfolds…don’t tell them.</w:t>
      </w:r>
    </w:p>
    <w:p w14:paraId="3E13C4C9" w14:textId="77777777" w:rsidR="008E5AB8" w:rsidRDefault="008E5AB8" w:rsidP="008E5AB8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i/>
          <w:iCs/>
          <w:sz w:val="28"/>
          <w:szCs w:val="28"/>
        </w:rPr>
      </w:pPr>
    </w:p>
    <w:p w14:paraId="71E4F5A1" w14:textId="17711F99" w:rsidR="00951C93" w:rsidRDefault="008E5AB8" w:rsidP="008E5AB8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sz w:val="28"/>
          <w:szCs w:val="28"/>
        </w:rPr>
      </w:pPr>
      <w:r w:rsidRPr="008E5AB8">
        <w:rPr>
          <w:rFonts w:ascii="Calibri" w:hAnsi="Calibri" w:cs="Calibri"/>
          <w:b/>
          <w:bCs/>
          <w:i/>
          <w:iCs/>
          <w:sz w:val="28"/>
          <w:szCs w:val="28"/>
          <w:u w:val="single"/>
        </w:rPr>
        <w:t>We</w:t>
      </w:r>
      <w:r>
        <w:rPr>
          <w:rFonts w:ascii="Calibri" w:hAnsi="Calibri" w:cs="Calibri"/>
          <w:b/>
          <w:bCs/>
          <w:i/>
          <w:iCs/>
          <w:sz w:val="28"/>
          <w:szCs w:val="28"/>
        </w:rPr>
        <w:t xml:space="preserve"> must do that first!</w:t>
      </w:r>
      <w:r w:rsidR="00951C93">
        <w:rPr>
          <w:rFonts w:ascii="Calibri" w:hAnsi="Calibri" w:cs="Calibri"/>
          <w:b/>
          <w:bCs/>
          <w:sz w:val="28"/>
          <w:szCs w:val="28"/>
        </w:rPr>
        <w:br w:type="page"/>
      </w:r>
    </w:p>
    <w:p w14:paraId="7C70C899" w14:textId="198DE077" w:rsidR="00951C93" w:rsidRPr="00951C93" w:rsidRDefault="00951C93" w:rsidP="00951C93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8"/>
          <w:szCs w:val="28"/>
        </w:rPr>
      </w:pPr>
      <w:r w:rsidRPr="00951C93">
        <w:rPr>
          <w:rFonts w:ascii="Calibri" w:hAnsi="Calibri" w:cs="Calibri"/>
          <w:b/>
          <w:bCs/>
          <w:sz w:val="28"/>
          <w:szCs w:val="28"/>
        </w:rPr>
        <w:lastRenderedPageBreak/>
        <w:t>ACTIVITIES: Respond as your character!</w:t>
      </w:r>
    </w:p>
    <w:p w14:paraId="0ECFD392" w14:textId="77777777" w:rsidR="00951C93" w:rsidRPr="00951C93" w:rsidRDefault="00951C93" w:rsidP="00951C93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</w:rPr>
      </w:pPr>
    </w:p>
    <w:p w14:paraId="5F3D1E85" w14:textId="158C4121" w:rsidR="00951C93" w:rsidRDefault="00951C93" w:rsidP="00951C93">
      <w:pPr>
        <w:pStyle w:val="NormalWeb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14:paraId="03A2BEB9" w14:textId="157B5EE8" w:rsidR="00462BAB" w:rsidRDefault="00462BAB" w:rsidP="00951C93">
      <w:pPr>
        <w:pStyle w:val="NormalWeb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14:paraId="38F49764" w14:textId="1A609825" w:rsidR="00462BAB" w:rsidRDefault="00462BAB" w:rsidP="00951C93">
      <w:pPr>
        <w:pStyle w:val="NormalWeb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14:paraId="06B97B7E" w14:textId="14C33F28" w:rsidR="00462BAB" w:rsidRDefault="00462BAB" w:rsidP="00951C93">
      <w:pPr>
        <w:pStyle w:val="NormalWeb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14:paraId="215AA5B8" w14:textId="2D94428F" w:rsidR="00462BAB" w:rsidRDefault="00462BAB" w:rsidP="00951C93">
      <w:pPr>
        <w:pStyle w:val="NormalWeb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14:paraId="2BCA4310" w14:textId="097B91DC" w:rsidR="00462BAB" w:rsidRDefault="00462BAB" w:rsidP="00951C93">
      <w:pPr>
        <w:pStyle w:val="NormalWeb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14:paraId="64975E9D" w14:textId="1E15A7FF" w:rsidR="00462BAB" w:rsidRDefault="00462BAB" w:rsidP="00951C93">
      <w:pPr>
        <w:pStyle w:val="NormalWeb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14:paraId="3FDA97E3" w14:textId="4001A66C" w:rsidR="00462BAB" w:rsidRDefault="00462BAB" w:rsidP="00951C93">
      <w:pPr>
        <w:pStyle w:val="NormalWeb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14:paraId="1A5A579A" w14:textId="16DF64AC" w:rsidR="00462BAB" w:rsidRDefault="00462BAB" w:rsidP="00951C93">
      <w:pPr>
        <w:pStyle w:val="NormalWeb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14:paraId="1325D708" w14:textId="2DB6F864" w:rsidR="00462BAB" w:rsidRDefault="00462BAB" w:rsidP="00951C93">
      <w:pPr>
        <w:pStyle w:val="NormalWeb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14:paraId="5F63EDCA" w14:textId="17A659F1" w:rsidR="00462BAB" w:rsidRDefault="00462BAB" w:rsidP="00951C93">
      <w:pPr>
        <w:pStyle w:val="NormalWeb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14:paraId="63D53A2E" w14:textId="0625E96E" w:rsidR="00462BAB" w:rsidRDefault="00462BAB" w:rsidP="00951C93">
      <w:pPr>
        <w:pStyle w:val="NormalWeb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14:paraId="7778D7F5" w14:textId="7201B847" w:rsidR="00462BAB" w:rsidRDefault="00462BAB" w:rsidP="00951C93">
      <w:pPr>
        <w:pStyle w:val="NormalWeb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14:paraId="470779BF" w14:textId="77777777" w:rsidR="00462BAB" w:rsidRDefault="00462BAB" w:rsidP="00951C93">
      <w:pPr>
        <w:pStyle w:val="NormalWeb"/>
        <w:spacing w:before="0" w:beforeAutospacing="0" w:after="0" w:afterAutospacing="0" w:line="360" w:lineRule="auto"/>
        <w:rPr>
          <w:rFonts w:ascii="Calibri" w:hAnsi="Calibri" w:cs="Calibri"/>
        </w:rPr>
      </w:pPr>
    </w:p>
    <w:p w14:paraId="2DB11EC0" w14:textId="77777777" w:rsidR="00951C93" w:rsidRPr="005265EC" w:rsidRDefault="00951C93" w:rsidP="00951C93">
      <w:pPr>
        <w:pStyle w:val="NormalWeb"/>
        <w:spacing w:before="0" w:beforeAutospacing="0" w:after="0" w:afterAutospacing="0" w:line="360" w:lineRule="auto"/>
        <w:rPr>
          <w:rFonts w:ascii="Calibri" w:hAnsi="Calibri" w:cs="Calibri"/>
        </w:rPr>
      </w:pPr>
    </w:p>
    <w:p w14:paraId="2C3B5D23" w14:textId="3AE244AF" w:rsidR="00951C93" w:rsidRDefault="00951C93" w:rsidP="00951C93">
      <w:pPr>
        <w:pStyle w:val="NormalWeb"/>
        <w:spacing w:before="0" w:beforeAutospacing="0" w:after="0" w:afterAutospacing="0"/>
      </w:pPr>
    </w:p>
    <w:p w14:paraId="1571C4A5" w14:textId="4891A3F7" w:rsidR="00252D77" w:rsidRDefault="00252D77" w:rsidP="00951C93">
      <w:pPr>
        <w:pStyle w:val="NormalWeb"/>
        <w:spacing w:before="0" w:beforeAutospacing="0" w:after="0" w:afterAutospacing="0"/>
      </w:pPr>
    </w:p>
    <w:p w14:paraId="164C1326" w14:textId="7F87592A" w:rsidR="00252D77" w:rsidRDefault="00252D77" w:rsidP="00951C93">
      <w:pPr>
        <w:pStyle w:val="NormalWeb"/>
        <w:spacing w:before="0" w:beforeAutospacing="0" w:after="0" w:afterAutospacing="0"/>
      </w:pPr>
    </w:p>
    <w:p w14:paraId="0674A197" w14:textId="4367BEC0" w:rsidR="00252D77" w:rsidRDefault="00252D77" w:rsidP="00951C93">
      <w:pPr>
        <w:pStyle w:val="NormalWeb"/>
        <w:spacing w:before="0" w:beforeAutospacing="0" w:after="0" w:afterAutospacing="0"/>
      </w:pPr>
    </w:p>
    <w:p w14:paraId="7E0D9B9F" w14:textId="6B1814BA" w:rsidR="00252D77" w:rsidRDefault="00252D77" w:rsidP="00951C93">
      <w:pPr>
        <w:pStyle w:val="NormalWeb"/>
        <w:spacing w:before="0" w:beforeAutospacing="0" w:after="0" w:afterAutospacing="0"/>
      </w:pPr>
    </w:p>
    <w:p w14:paraId="15E0080D" w14:textId="4EA1A487" w:rsidR="00252D77" w:rsidRDefault="00252D77" w:rsidP="00951C93">
      <w:pPr>
        <w:pStyle w:val="NormalWeb"/>
        <w:spacing w:before="0" w:beforeAutospacing="0" w:after="0" w:afterAutospacing="0"/>
      </w:pPr>
    </w:p>
    <w:p w14:paraId="2A31A5A9" w14:textId="4DAD1D55" w:rsidR="00252D77" w:rsidRDefault="00252D77" w:rsidP="00951C93">
      <w:pPr>
        <w:pStyle w:val="NormalWeb"/>
        <w:spacing w:before="0" w:beforeAutospacing="0" w:after="0" w:afterAutospacing="0"/>
      </w:pPr>
    </w:p>
    <w:p w14:paraId="054B3706" w14:textId="318A9F4C" w:rsidR="00252D77" w:rsidRDefault="00252D77" w:rsidP="00951C93">
      <w:pPr>
        <w:pStyle w:val="NormalWeb"/>
        <w:spacing w:before="0" w:beforeAutospacing="0" w:after="0" w:afterAutospacing="0"/>
      </w:pPr>
    </w:p>
    <w:p w14:paraId="2E0DF057" w14:textId="350D2BA9" w:rsidR="00252D77" w:rsidRDefault="00252D77" w:rsidP="00951C93">
      <w:pPr>
        <w:pStyle w:val="NormalWeb"/>
        <w:spacing w:before="0" w:beforeAutospacing="0" w:after="0" w:afterAutospacing="0"/>
      </w:pPr>
    </w:p>
    <w:p w14:paraId="5550C4AA" w14:textId="77777777" w:rsidR="008E5AB8" w:rsidRDefault="008E5AB8" w:rsidP="00951C93">
      <w:pPr>
        <w:pStyle w:val="NormalWeb"/>
        <w:spacing w:before="0" w:beforeAutospacing="0" w:after="0" w:afterAutospacing="0"/>
      </w:pPr>
    </w:p>
    <w:p w14:paraId="4CD1DFAC" w14:textId="16213E6D" w:rsidR="00252D77" w:rsidRDefault="00252D77" w:rsidP="00951C93">
      <w:pPr>
        <w:pStyle w:val="NormalWeb"/>
        <w:spacing w:before="0" w:beforeAutospacing="0" w:after="0" w:afterAutospacing="0"/>
      </w:pPr>
    </w:p>
    <w:p w14:paraId="14648F60" w14:textId="70DD1D0E" w:rsidR="00252D77" w:rsidRDefault="00252D77" w:rsidP="00951C93">
      <w:pPr>
        <w:pStyle w:val="NormalWeb"/>
        <w:spacing w:before="0" w:beforeAutospacing="0" w:after="0" w:afterAutospacing="0"/>
      </w:pPr>
    </w:p>
    <w:p w14:paraId="6DB0915A" w14:textId="29C51FDC" w:rsidR="00252D77" w:rsidRDefault="00252D77" w:rsidP="00951C93">
      <w:pPr>
        <w:pStyle w:val="NormalWeb"/>
        <w:spacing w:before="0" w:beforeAutospacing="0" w:after="0" w:afterAutospacing="0"/>
      </w:pPr>
    </w:p>
    <w:p w14:paraId="0A63FFA2" w14:textId="3952B2FB" w:rsidR="00252D77" w:rsidRDefault="00252D77" w:rsidP="00951C93">
      <w:pPr>
        <w:pStyle w:val="NormalWeb"/>
        <w:spacing w:before="0" w:beforeAutospacing="0" w:after="0" w:afterAutospacing="0"/>
      </w:pPr>
    </w:p>
    <w:p w14:paraId="34A92BD0" w14:textId="77777777" w:rsidR="00252D77" w:rsidRDefault="00252D77" w:rsidP="00951C93">
      <w:pPr>
        <w:pStyle w:val="NormalWeb"/>
        <w:spacing w:before="0" w:beforeAutospacing="0" w:after="0" w:afterAutospacing="0"/>
      </w:pPr>
    </w:p>
    <w:p w14:paraId="34EA891D" w14:textId="77777777" w:rsidR="008E5AB8" w:rsidRPr="005F3AFE" w:rsidRDefault="008E5AB8" w:rsidP="008E5AB8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  <w:u w:val="single"/>
        </w:rPr>
      </w:pPr>
      <w:proofErr w:type="spellStart"/>
      <w:r w:rsidRPr="005F3AFE">
        <w:rPr>
          <w:rFonts w:asciiTheme="minorHAnsi" w:hAnsiTheme="minorHAnsi" w:cstheme="minorHAnsi"/>
          <w:b/>
          <w:bCs/>
          <w:sz w:val="32"/>
          <w:szCs w:val="32"/>
          <w:u w:val="single"/>
        </w:rPr>
        <w:t>TranceFormational</w:t>
      </w:r>
      <w:proofErr w:type="spellEnd"/>
      <w:r w:rsidRPr="005F3AFE">
        <w:rPr>
          <w:rFonts w:asciiTheme="minorHAnsi" w:hAnsiTheme="minorHAnsi" w:cstheme="minorHAnsi"/>
          <w:b/>
          <w:bCs/>
          <w:sz w:val="32"/>
          <w:szCs w:val="32"/>
          <w:u w:val="single"/>
        </w:rPr>
        <w:t xml:space="preserve"> Storytelling!</w:t>
      </w:r>
    </w:p>
    <w:p w14:paraId="249B0011" w14:textId="77777777" w:rsidR="008E5AB8" w:rsidRDefault="008E5AB8" w:rsidP="008E5AB8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sz w:val="28"/>
          <w:szCs w:val="28"/>
        </w:rPr>
      </w:pPr>
      <w:r w:rsidRPr="00E401BD">
        <w:rPr>
          <w:rFonts w:ascii="Calibri" w:hAnsi="Calibri" w:cs="Calibri"/>
          <w:b/>
          <w:bCs/>
          <w:sz w:val="28"/>
          <w:szCs w:val="28"/>
        </w:rPr>
        <w:t>johnbjamison.com</w:t>
      </w:r>
    </w:p>
    <w:p w14:paraId="695E608B" w14:textId="77777777" w:rsidR="008E5AB8" w:rsidRDefault="008E5AB8" w:rsidP="008E5AB8">
      <w:pPr>
        <w:pStyle w:val="NormalWeb"/>
        <w:spacing w:before="0" w:beforeAutospacing="0" w:after="0" w:afterAutospacing="0"/>
        <w:jc w:val="center"/>
        <w:rPr>
          <w:rStyle w:val="Hyperlink"/>
          <w:rFonts w:ascii="Calibri" w:hAnsi="Calibri" w:cs="Calibri"/>
          <w:b/>
          <w:bCs/>
          <w:sz w:val="28"/>
          <w:szCs w:val="28"/>
        </w:rPr>
      </w:pPr>
      <w:hyperlink r:id="rId9" w:history="1">
        <w:r w:rsidRPr="0063716F">
          <w:rPr>
            <w:rStyle w:val="Hyperlink"/>
            <w:rFonts w:ascii="Calibri" w:hAnsi="Calibri" w:cs="Calibri"/>
            <w:b/>
            <w:bCs/>
            <w:sz w:val="28"/>
            <w:szCs w:val="28"/>
          </w:rPr>
          <w:t>john@imagilearning.com</w:t>
        </w:r>
      </w:hyperlink>
    </w:p>
    <w:p w14:paraId="64AAA290" w14:textId="77777777" w:rsidR="008E5AB8" w:rsidRPr="0031042B" w:rsidRDefault="008E5AB8" w:rsidP="008E5AB8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</w:rPr>
      </w:pPr>
      <w:r w:rsidRPr="0031042B">
        <w:rPr>
          <w:rFonts w:asciiTheme="minorHAnsi" w:hAnsiTheme="minorHAnsi" w:cstheme="minorHAnsi"/>
        </w:rPr>
        <w:t>Workshops.</w:t>
      </w:r>
    </w:p>
    <w:p w14:paraId="012B6800" w14:textId="77777777" w:rsidR="008E5AB8" w:rsidRPr="0031042B" w:rsidRDefault="008E5AB8" w:rsidP="008E5AB8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</w:rPr>
      </w:pPr>
      <w:r w:rsidRPr="0031042B">
        <w:rPr>
          <w:rFonts w:asciiTheme="minorHAnsi" w:hAnsiTheme="minorHAnsi" w:cstheme="minorHAnsi"/>
        </w:rPr>
        <w:t>Programs.</w:t>
      </w:r>
    </w:p>
    <w:p w14:paraId="79417AE0" w14:textId="77777777" w:rsidR="008E5AB8" w:rsidRPr="0031042B" w:rsidRDefault="008E5AB8" w:rsidP="008E5AB8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</w:rPr>
      </w:pPr>
      <w:r w:rsidRPr="0031042B">
        <w:rPr>
          <w:rFonts w:asciiTheme="minorHAnsi" w:hAnsiTheme="minorHAnsi" w:cstheme="minorHAnsi"/>
        </w:rPr>
        <w:t>Mentoring.</w:t>
      </w:r>
    </w:p>
    <w:sectPr w:rsidR="008E5AB8" w:rsidRPr="0031042B" w:rsidSect="00186ED2">
      <w:headerReference w:type="default" r:id="rId10"/>
      <w:footerReference w:type="default" r:id="rId11"/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7D667" w14:textId="77777777" w:rsidR="00082414" w:rsidRDefault="00082414" w:rsidP="005B01EE">
      <w:pPr>
        <w:spacing w:after="0" w:line="240" w:lineRule="auto"/>
      </w:pPr>
      <w:r>
        <w:separator/>
      </w:r>
    </w:p>
  </w:endnote>
  <w:endnote w:type="continuationSeparator" w:id="0">
    <w:p w14:paraId="52E8A212" w14:textId="77777777" w:rsidR="00082414" w:rsidRDefault="00082414" w:rsidP="005B01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FDFEA" w14:textId="7AB9802F" w:rsidR="0031302E" w:rsidRDefault="0031302E" w:rsidP="0031302E">
    <w:pPr>
      <w:pStyle w:val="Footer"/>
    </w:pPr>
    <w:r>
      <w:t xml:space="preserve">© 2022 </w:t>
    </w:r>
    <w:proofErr w:type="spellStart"/>
    <w:r>
      <w:t>ImagiLearning</w:t>
    </w:r>
    <w:proofErr w:type="spellEnd"/>
    <w:r>
      <w:t>, Inc. John B. Jamison</w:t>
    </w:r>
    <w:r>
      <w:tab/>
    </w:r>
    <w:r>
      <w:t xml:space="preserve">                </w:t>
    </w:r>
    <w:hyperlink r:id="rId1" w:history="1">
      <w:r w:rsidRPr="00D95693">
        <w:rPr>
          <w:rStyle w:val="Hyperlink"/>
        </w:rPr>
        <w:t>john@imagilearning.com</w:t>
      </w:r>
    </w:hyperlink>
    <w:sdt>
      <w:sdtPr>
        <w:id w:val="102583613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2C27953" w14:textId="70E82B3E" w:rsidR="003B7331" w:rsidRDefault="003B73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324F7" w14:textId="77777777" w:rsidR="00082414" w:rsidRDefault="00082414" w:rsidP="005B01EE">
      <w:pPr>
        <w:spacing w:after="0" w:line="240" w:lineRule="auto"/>
      </w:pPr>
      <w:r>
        <w:separator/>
      </w:r>
    </w:p>
  </w:footnote>
  <w:footnote w:type="continuationSeparator" w:id="0">
    <w:p w14:paraId="7406E69E" w14:textId="77777777" w:rsidR="00082414" w:rsidRDefault="00082414" w:rsidP="005B01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80B01" w14:textId="48509BE7" w:rsidR="005B01EE" w:rsidRPr="005B01EE" w:rsidRDefault="005B01EE" w:rsidP="005B01EE">
    <w:pPr>
      <w:pStyle w:val="NormalWeb"/>
      <w:spacing w:before="0" w:beforeAutospacing="0" w:after="0" w:afterAutospacing="0"/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22"/>
        <w:szCs w:val="22"/>
      </w:rPr>
      <w:t xml:space="preserve">Danville </w:t>
    </w:r>
    <w:r w:rsidR="0031302E">
      <w:rPr>
        <w:rFonts w:ascii="Calibri" w:hAnsi="Calibri" w:cs="Calibri"/>
        <w:sz w:val="22"/>
        <w:szCs w:val="22"/>
      </w:rPr>
      <w:t xml:space="preserve">Library </w:t>
    </w:r>
    <w:r>
      <w:rPr>
        <w:rFonts w:ascii="Calibri" w:hAnsi="Calibri" w:cs="Calibri"/>
        <w:sz w:val="22"/>
        <w:szCs w:val="22"/>
      </w:rPr>
      <w:t>11/15/2021</w:t>
    </w:r>
    <w:r>
      <w:rPr>
        <w:rFonts w:ascii="Calibri" w:hAnsi="Calibri" w:cs="Calibri"/>
        <w:sz w:val="22"/>
        <w:szCs w:val="22"/>
      </w:rPr>
      <w:tab/>
      <w:t xml:space="preserve">Getting </w:t>
    </w:r>
    <w:r w:rsidR="003B7331">
      <w:rPr>
        <w:rFonts w:ascii="Calibri" w:hAnsi="Calibri" w:cs="Calibri"/>
        <w:sz w:val="22"/>
        <w:szCs w:val="22"/>
      </w:rPr>
      <w:t>t</w:t>
    </w:r>
    <w:r>
      <w:rPr>
        <w:rFonts w:ascii="Calibri" w:hAnsi="Calibri" w:cs="Calibri"/>
        <w:sz w:val="22"/>
        <w:szCs w:val="22"/>
      </w:rPr>
      <w:t>o Know Your Characters: Creating WOW Character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9D2164"/>
    <w:multiLevelType w:val="hybridMultilevel"/>
    <w:tmpl w:val="410E3384"/>
    <w:lvl w:ilvl="0" w:tplc="B874CDD6">
      <w:numFmt w:val="bullet"/>
      <w:lvlText w:val="﷒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DSxMDAzNrSwMDNX0lEKTi0uzszPAykwqwUAnupElCwAAAA="/>
  </w:docVars>
  <w:rsids>
    <w:rsidRoot w:val="005B01EE"/>
    <w:rsid w:val="00017144"/>
    <w:rsid w:val="00020880"/>
    <w:rsid w:val="00022035"/>
    <w:rsid w:val="00031281"/>
    <w:rsid w:val="00082414"/>
    <w:rsid w:val="00184B2C"/>
    <w:rsid w:val="00186ED2"/>
    <w:rsid w:val="00252D77"/>
    <w:rsid w:val="0031302E"/>
    <w:rsid w:val="0038284B"/>
    <w:rsid w:val="003B7331"/>
    <w:rsid w:val="003C0DB3"/>
    <w:rsid w:val="003C762E"/>
    <w:rsid w:val="00462BAB"/>
    <w:rsid w:val="005265EC"/>
    <w:rsid w:val="005B01EE"/>
    <w:rsid w:val="005B0565"/>
    <w:rsid w:val="005C38DA"/>
    <w:rsid w:val="005E1485"/>
    <w:rsid w:val="006704BA"/>
    <w:rsid w:val="0067759F"/>
    <w:rsid w:val="0068480A"/>
    <w:rsid w:val="006D4244"/>
    <w:rsid w:val="00837006"/>
    <w:rsid w:val="00846BE6"/>
    <w:rsid w:val="008A42B1"/>
    <w:rsid w:val="008A5103"/>
    <w:rsid w:val="008D434C"/>
    <w:rsid w:val="008E5AB8"/>
    <w:rsid w:val="00951C93"/>
    <w:rsid w:val="00A70B49"/>
    <w:rsid w:val="00B75198"/>
    <w:rsid w:val="00B81FB0"/>
    <w:rsid w:val="00B90F44"/>
    <w:rsid w:val="00C34139"/>
    <w:rsid w:val="00C942D2"/>
    <w:rsid w:val="00D8298B"/>
    <w:rsid w:val="00E401BD"/>
    <w:rsid w:val="00E43648"/>
    <w:rsid w:val="00EE6DDE"/>
    <w:rsid w:val="00F638BC"/>
    <w:rsid w:val="00FB4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3311A0"/>
  <w15:chartTrackingRefBased/>
  <w15:docId w15:val="{122728FD-542E-4ADF-BD07-DA7AD5032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B01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B01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01EE"/>
  </w:style>
  <w:style w:type="paragraph" w:styleId="Footer">
    <w:name w:val="footer"/>
    <w:basedOn w:val="Normal"/>
    <w:link w:val="FooterChar"/>
    <w:uiPriority w:val="99"/>
    <w:unhideWhenUsed/>
    <w:rsid w:val="005B01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01EE"/>
  </w:style>
  <w:style w:type="character" w:styleId="Hyperlink">
    <w:name w:val="Hyperlink"/>
    <w:basedOn w:val="DefaultParagraphFont"/>
    <w:uiPriority w:val="99"/>
    <w:unhideWhenUsed/>
    <w:rsid w:val="006704B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1C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43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uity.com/test/type-finder-personality-test-new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16personalities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ohn@imagilearnin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john@imagilearni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Jamison</dc:creator>
  <cp:keywords/>
  <dc:description/>
  <cp:lastModifiedBy>John Jamison</cp:lastModifiedBy>
  <cp:revision>4</cp:revision>
  <cp:lastPrinted>2021-11-05T19:24:00Z</cp:lastPrinted>
  <dcterms:created xsi:type="dcterms:W3CDTF">2021-11-15T17:21:00Z</dcterms:created>
  <dcterms:modified xsi:type="dcterms:W3CDTF">2021-11-15T17:22:00Z</dcterms:modified>
</cp:coreProperties>
</file>